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60"/>
      </w:tblGrid>
      <w:tr w:rsidR="00C2523C" w:rsidRPr="005527B1" w14:paraId="49161F70" w14:textId="77777777" w:rsidTr="00DC279C">
        <w:trPr>
          <w:trHeight w:val="360"/>
          <w:jc w:val="center"/>
        </w:trPr>
        <w:tc>
          <w:tcPr>
            <w:tcW w:w="5000" w:type="pct"/>
            <w:vAlign w:val="center"/>
          </w:tcPr>
          <w:p w14:paraId="055B2E19" w14:textId="77777777" w:rsidR="00791E01" w:rsidRPr="002443EF" w:rsidRDefault="00791E01" w:rsidP="00791E01">
            <w:pPr>
              <w:tabs>
                <w:tab w:val="left" w:pos="630"/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GEORGIA DEPARTMENT OF EDUCATION</w:t>
            </w:r>
          </w:p>
          <w:p w14:paraId="1604215E" w14:textId="1EB26829" w:rsidR="00791E01" w:rsidRPr="002443EF" w:rsidRDefault="00791E01" w:rsidP="00791E01">
            <w:pPr>
              <w:tabs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SCHOOL NUTRITION </w:t>
            </w:r>
            <w:r w:rsidR="006329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DIVISION</w:t>
            </w:r>
          </w:p>
          <w:p w14:paraId="3780D40A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645342A5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6930AAED" w14:textId="29A52922" w:rsidR="00791E01" w:rsidRPr="002443EF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tab/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FREE AND </w:t>
            </w:r>
            <w:r w:rsidR="004513B4"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REDUCED</w:t>
            </w:r>
            <w:r w:rsidR="004513B4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-PRICE MEALS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 POLICY WORKSHEET </w:t>
            </w:r>
          </w:p>
          <w:p w14:paraId="0B1A3106" w14:textId="77777777" w:rsidR="00791E01" w:rsidRPr="005527B1" w:rsidRDefault="00791E01" w:rsidP="00791E01">
            <w:pPr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06D76E60" w14:textId="736BFDE3" w:rsidR="00791E01" w:rsidRDefault="00791E01" w:rsidP="001D64E2">
            <w:pPr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FREE AND </w:t>
            </w:r>
            <w:r w:rsidR="004513B4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REDUCED-PRICE MEALS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 xml:space="preserve"> POLICY STATEMENT</w:t>
            </w:r>
          </w:p>
          <w:p w14:paraId="11B21F63" w14:textId="079A64DB" w:rsidR="00791E01" w:rsidRPr="002443EF" w:rsidRDefault="00791E01" w:rsidP="001D64E2">
            <w:pPr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SCHOOL YEAR 20</w:t>
            </w:r>
            <w:r w:rsidR="00484716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2</w:t>
            </w:r>
            <w:r w:rsidR="003831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4</w:t>
            </w: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-202</w:t>
            </w:r>
            <w:r w:rsidR="0038315B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5</w:t>
            </w:r>
          </w:p>
          <w:p w14:paraId="796AC984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tab/>
            </w:r>
          </w:p>
          <w:p w14:paraId="10C1C1C5" w14:textId="01A977B2" w:rsidR="00791E01" w:rsidRPr="005527B1" w:rsidRDefault="00791E01" w:rsidP="00D42116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The governing body of this School Food Authority (SFA) accepts this Free and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 Meals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Policy Statement, including the Family Income Eligibility Criteria and all required attachments, as referred to or indicated below:</w:t>
            </w:r>
          </w:p>
          <w:p w14:paraId="74335CEF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718129C4" w14:textId="77777777" w:rsidR="00791E01" w:rsidRPr="005527B1" w:rsidRDefault="00791E01" w:rsidP="00791E01">
            <w:pPr>
              <w:tabs>
                <w:tab w:val="center" w:pos="4680"/>
              </w:tabs>
              <w:suppressAutoHyphens/>
              <w:jc w:val="both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</w:p>
          <w:p w14:paraId="032C489B" w14:textId="77777777" w:rsidR="00791E01" w:rsidRPr="002443EF" w:rsidRDefault="00791E01" w:rsidP="00791E01">
            <w:pPr>
              <w:suppressAutoHyphens/>
              <w:jc w:val="both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  <w:r w:rsidRPr="002443EF"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  <w:t>ITEM 1: GENERAL INFORMATION</w:t>
            </w:r>
          </w:p>
          <w:p w14:paraId="54EA1449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3191448" w14:textId="10166144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.  NAME OF SCHOOL FOOD </w:t>
            </w:r>
            <w:r w:rsidR="003C2CF4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AUTHORITY: 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_______________________________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softHyphen/>
            </w:r>
          </w:p>
          <w:p w14:paraId="642BDDE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1EBE4C6" w14:textId="38DBFFBB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B.  NAME OF SCHOOL NUTRITION DIRECTOR/</w:t>
            </w:r>
            <w:r w:rsidR="003C2CF4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ANAGER: 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_________________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__</w:t>
            </w:r>
          </w:p>
          <w:p w14:paraId="51B41FD9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636B037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.  Check all that apply:</w:t>
            </w:r>
          </w:p>
          <w:p w14:paraId="7B12D31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1.  School Breakfast Program*</w:t>
            </w:r>
          </w:p>
          <w:p w14:paraId="1C383002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29687E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2.  National School Lunch Program**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</w:p>
          <w:p w14:paraId="53E7A3B2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a.  Meal Supplement for Afterschool Care Program</w:t>
            </w:r>
          </w:p>
          <w:p w14:paraId="787FBF26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_____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b.  Seamless Summer Option</w:t>
            </w:r>
          </w:p>
          <w:p w14:paraId="57D50CB0" w14:textId="2874B41D" w:rsidR="00791E01" w:rsidRPr="005527B1" w:rsidRDefault="00791E01" w:rsidP="00791E01">
            <w:pPr>
              <w:tabs>
                <w:tab w:val="left" w:pos="-720"/>
                <w:tab w:val="left" w:pos="2880"/>
                <w:tab w:val="left" w:pos="3600"/>
                <w:tab w:val="left" w:pos="423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="00A712B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_</w:t>
            </w:r>
            <w:r w:rsidRPr="00A712B8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ab/>
              <w:t>c.  Fresh Fruit and Vegetable Program</w:t>
            </w:r>
          </w:p>
          <w:p w14:paraId="757E1A2B" w14:textId="77777777" w:rsidR="00915A3E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2A82D80" w14:textId="1A4C766A" w:rsidR="00915A3E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*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30 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cents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ximum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CC672A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b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akfast</w:t>
            </w:r>
          </w:p>
          <w:p w14:paraId="08E64518" w14:textId="59299016" w:rsidR="00915A3E" w:rsidRPr="005527B1" w:rsidRDefault="00915A3E" w:rsidP="00915A3E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**40 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cents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m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aximum </w:t>
            </w:r>
            <w:r w:rsidR="004513B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educed-price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CC672A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l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unch</w:t>
            </w:r>
          </w:p>
          <w:p w14:paraId="1FA88C78" w14:textId="77777777" w:rsidR="00915A3E" w:rsidRDefault="00915A3E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04F6E23" w14:textId="73E7D378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D.  Indicate Operation Methods of the School Nutrition Programs checked above: </w:t>
            </w:r>
          </w:p>
          <w:p w14:paraId="0240E161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E12F43E" w14:textId="220C4C8E" w:rsidR="00791E0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(Check all that apply)</w:t>
            </w:r>
          </w:p>
          <w:p w14:paraId="4CE1A0F4" w14:textId="06E8816B" w:rsidR="00DA1A10" w:rsidRDefault="00DA1A10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0830A5FC" w14:textId="211EEA50" w:rsidR="00791E01" w:rsidRPr="005527B1" w:rsidRDefault="005A00FC" w:rsidP="0099096F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Public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Charter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Private 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State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RCCI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6D2458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Regular  </w:t>
            </w:r>
          </w:p>
          <w:p w14:paraId="5B67B138" w14:textId="79BD40EB" w:rsidR="006A6226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Pricing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 </w:t>
            </w:r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proofErr w:type="gramStart"/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Non-Pricing</w:t>
            </w:r>
            <w:proofErr w:type="gramEnd"/>
            <w:r w:rsidR="006A6226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</w:p>
          <w:p w14:paraId="6BFA1C54" w14:textId="36991273" w:rsidR="00791E01" w:rsidRPr="005527B1" w:rsidRDefault="00313A45" w:rsidP="006A6226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5A26A4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 w:rsidR="00791E01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Provision </w:t>
            </w:r>
            <w:r w:rsidR="001D64E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2</w:t>
            </w:r>
            <w:r w:rsidR="00A712B8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 </w:t>
            </w:r>
            <w:r w:rsidR="00E52D15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____</w:t>
            </w:r>
            <w:r w:rsidR="00791E01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CEP</w:t>
            </w:r>
          </w:p>
          <w:p w14:paraId="539B419E" w14:textId="77777777" w:rsidR="00791E01" w:rsidRPr="005527B1" w:rsidRDefault="00791E01" w:rsidP="00791E01">
            <w:pPr>
              <w:tabs>
                <w:tab w:val="left" w:pos="-720"/>
              </w:tabs>
              <w:suppressAutoHyphens/>
              <w:jc w:val="both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5E263A9" w14:textId="796FF0F5" w:rsidR="00C2523C" w:rsidRPr="005527B1" w:rsidRDefault="00C2523C" w:rsidP="005527B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9096F" w:rsidRPr="005527B1" w14:paraId="020FCF04" w14:textId="77777777" w:rsidTr="00DC279C">
        <w:trPr>
          <w:trHeight w:val="360"/>
          <w:jc w:val="center"/>
        </w:trPr>
        <w:tc>
          <w:tcPr>
            <w:tcW w:w="5000" w:type="pct"/>
            <w:vAlign w:val="center"/>
          </w:tcPr>
          <w:p w14:paraId="483706E1" w14:textId="77777777" w:rsidR="0099096F" w:rsidRPr="002443EF" w:rsidRDefault="0099096F" w:rsidP="00791E01">
            <w:pPr>
              <w:tabs>
                <w:tab w:val="left" w:pos="630"/>
                <w:tab w:val="center" w:pos="4680"/>
              </w:tabs>
              <w:suppressAutoHyphens/>
              <w:jc w:val="center"/>
              <w:rPr>
                <w:rFonts w:asciiTheme="minorHAnsi" w:hAnsiTheme="minorHAnsi" w:cstheme="minorHAnsi"/>
                <w:b/>
                <w:color w:val="0070C0"/>
                <w:spacing w:val="-3"/>
                <w:sz w:val="24"/>
                <w:szCs w:val="24"/>
              </w:rPr>
            </w:pPr>
          </w:p>
        </w:tc>
      </w:tr>
    </w:tbl>
    <w:p w14:paraId="0E7D649C" w14:textId="77777777" w:rsidR="00E95F76" w:rsidRPr="005527B1" w:rsidRDefault="00E95F76" w:rsidP="005527B1">
      <w:pPr>
        <w:tabs>
          <w:tab w:val="left" w:pos="-1440"/>
          <w:tab w:val="left" w:pos="-720"/>
          <w:tab w:val="left" w:pos="300"/>
          <w:tab w:val="left" w:pos="613"/>
          <w:tab w:val="left" w:pos="941"/>
          <w:tab w:val="left" w:pos="6030"/>
        </w:tabs>
        <w:suppressAutoHyphens/>
        <w:ind w:left="613" w:hanging="613"/>
        <w:jc w:val="both"/>
        <w:rPr>
          <w:rFonts w:asciiTheme="minorHAnsi" w:hAnsiTheme="minorHAnsi" w:cstheme="minorHAnsi"/>
          <w:spacing w:val="-2"/>
          <w:sz w:val="24"/>
          <w:szCs w:val="24"/>
        </w:rPr>
      </w:pPr>
    </w:p>
    <w:p w14:paraId="442D444C" w14:textId="271FA022" w:rsidR="000A197B" w:rsidRPr="005527B1" w:rsidRDefault="00645218" w:rsidP="00791E01">
      <w:pPr>
        <w:tabs>
          <w:tab w:val="left" w:pos="630"/>
          <w:tab w:val="center" w:pos="4680"/>
        </w:tabs>
        <w:suppressAutoHyphens/>
        <w:jc w:val="center"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br w:type="page"/>
      </w:r>
    </w:p>
    <w:p w14:paraId="3B6AD26E" w14:textId="77777777" w:rsidR="000A197B" w:rsidRPr="005527B1" w:rsidRDefault="000A197B" w:rsidP="005527B1">
      <w:pPr>
        <w:tabs>
          <w:tab w:val="center" w:pos="4680"/>
        </w:tabs>
        <w:suppressAutoHyphens/>
        <w:jc w:val="both"/>
        <w:rPr>
          <w:rFonts w:asciiTheme="minorHAnsi" w:hAnsiTheme="minorHAnsi" w:cstheme="minorHAnsi"/>
          <w:b/>
          <w:spacing w:val="-3"/>
          <w:sz w:val="24"/>
          <w:szCs w:val="24"/>
        </w:rPr>
        <w:sectPr w:rsidR="000A197B" w:rsidRPr="005527B1" w:rsidSect="00A85C87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720" w:right="1440" w:bottom="720" w:left="1440" w:header="720" w:footer="590" w:gutter="0"/>
          <w:pgNumType w:start="1"/>
          <w:cols w:space="720"/>
          <w:docGrid w:linePitch="272"/>
        </w:sectPr>
      </w:pPr>
    </w:p>
    <w:p w14:paraId="0C17AC64" w14:textId="2D977637" w:rsidR="000A197B" w:rsidRPr="002443EF" w:rsidRDefault="002443EF" w:rsidP="005527B1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>ITEM 2: COLLECTION AND SERVICE PROCEDURE</w:t>
      </w:r>
      <w:r w:rsidR="001D64E2">
        <w:rPr>
          <w:rFonts w:asciiTheme="minorHAnsi" w:hAnsiTheme="minorHAnsi" w:cstheme="minorHAnsi"/>
          <w:b/>
          <w:color w:val="0070C0"/>
          <w:sz w:val="24"/>
          <w:szCs w:val="24"/>
        </w:rPr>
        <w:t>S – L</w:t>
      </w: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t>UNCH AND BREAKFAST MEALS</w:t>
      </w:r>
    </w:p>
    <w:p w14:paraId="033D376C" w14:textId="77777777" w:rsidR="000034A3" w:rsidRPr="005527B1" w:rsidRDefault="000034A3" w:rsidP="005527B1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135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770"/>
        <w:gridCol w:w="1091"/>
        <w:gridCol w:w="1091"/>
        <w:gridCol w:w="1058"/>
        <w:gridCol w:w="1125"/>
        <w:gridCol w:w="1091"/>
        <w:gridCol w:w="1001"/>
        <w:gridCol w:w="1193"/>
        <w:gridCol w:w="1080"/>
      </w:tblGrid>
      <w:tr w:rsidR="000034A3" w:rsidRPr="005527B1" w14:paraId="038724AD" w14:textId="77777777" w:rsidTr="001D64E2">
        <w:trPr>
          <w:trHeight w:val="476"/>
          <w:jc w:val="center"/>
        </w:trPr>
        <w:tc>
          <w:tcPr>
            <w:tcW w:w="13500" w:type="dxa"/>
            <w:gridSpan w:val="9"/>
          </w:tcPr>
          <w:p w14:paraId="5E83DB76" w14:textId="1DEB2AA1" w:rsidR="000034A3" w:rsidRPr="005527B1" w:rsidRDefault="000034A3" w:rsidP="001D64E2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ist collection and service procedures used by your school(s). (See Attachment J). Use multiple lines for schools with more than one collection procedure; indicate grade levels for each procedure.</w:t>
            </w:r>
          </w:p>
        </w:tc>
      </w:tr>
      <w:tr w:rsidR="005800AB" w:rsidRPr="005527B1" w14:paraId="24B4E264" w14:textId="77777777" w:rsidTr="001D64E2">
        <w:trPr>
          <w:trHeight w:val="764"/>
          <w:jc w:val="center"/>
        </w:trPr>
        <w:tc>
          <w:tcPr>
            <w:tcW w:w="47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6AD0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979D25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18849B8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Name</w:t>
            </w:r>
          </w:p>
        </w:tc>
        <w:tc>
          <w:tcPr>
            <w:tcW w:w="645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1156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71FBA8F" w14:textId="77777777" w:rsidR="005800AB" w:rsidRPr="005527B1" w:rsidRDefault="005800AB" w:rsidP="001D64E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Collection and Service Procedures</w:t>
            </w:r>
          </w:p>
          <w:p w14:paraId="3AFBAE74" w14:textId="60BB5434" w:rsidR="001D64E2" w:rsidRDefault="00FD34C2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S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 School Counting Procedure</w:t>
            </w: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C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 Coding Method</w:t>
            </w:r>
          </w:p>
          <w:p w14:paraId="5744D01F" w14:textId="0D9A2EF4" w:rsidR="00FD34C2" w:rsidRPr="005527B1" w:rsidRDefault="00FD34C2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>P</w:t>
            </w:r>
            <w:r w:rsidR="004F1480">
              <w:rPr>
                <w:rFonts w:asciiTheme="minorHAnsi" w:hAnsiTheme="minorHAnsi" w:cstheme="minorHAnsi"/>
                <w:b/>
                <w:sz w:val="24"/>
                <w:szCs w:val="24"/>
                <w:bdr w:val="single" w:sz="4" w:space="0" w:color="auto"/>
              </w:rPr>
              <w:t xml:space="preserve"> </w:t>
            </w:r>
            <w:r w:rsidRPr="005527B1">
              <w:rPr>
                <w:rFonts w:asciiTheme="minorHAnsi" w:hAnsiTheme="minorHAnsi" w:cstheme="minorHAnsi"/>
                <w:sz w:val="24"/>
                <w:szCs w:val="24"/>
                <w:bdr w:val="single" w:sz="4" w:space="0" w:color="auto"/>
              </w:rPr>
              <w:t>-Payment Method</w:t>
            </w:r>
          </w:p>
        </w:tc>
        <w:tc>
          <w:tcPr>
            <w:tcW w:w="227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11CB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DE85295" w14:textId="3B75B46C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Offer v</w:t>
            </w:r>
            <w:r w:rsidR="001D64E2">
              <w:rPr>
                <w:rFonts w:asciiTheme="minorHAnsi" w:hAnsiTheme="minorHAnsi" w:cstheme="minorHAnsi"/>
                <w:sz w:val="24"/>
                <w:szCs w:val="24"/>
              </w:rPr>
              <w:t>ersus</w:t>
            </w: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 xml:space="preserve"> Serve</w:t>
            </w:r>
          </w:p>
        </w:tc>
      </w:tr>
      <w:tr w:rsidR="005800AB" w:rsidRPr="005527B1" w14:paraId="4E84608B" w14:textId="77777777" w:rsidTr="001D64E2">
        <w:trPr>
          <w:trHeight w:val="293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5DDC0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4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CE3616" w14:textId="77777777" w:rsidR="005800AB" w:rsidRPr="005527B1" w:rsidRDefault="005800AB" w:rsidP="001D64E2">
            <w:pPr>
              <w:spacing w:before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Breakfast</w:t>
            </w:r>
          </w:p>
        </w:tc>
        <w:tc>
          <w:tcPr>
            <w:tcW w:w="321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D990C" w14:textId="77777777" w:rsidR="005800AB" w:rsidRPr="005527B1" w:rsidRDefault="005800AB" w:rsidP="001D64E2">
            <w:pPr>
              <w:spacing w:before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unch</w:t>
            </w:r>
          </w:p>
        </w:tc>
        <w:tc>
          <w:tcPr>
            <w:tcW w:w="227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E53DE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1BFD80B7" w14:textId="77777777" w:rsidTr="001D64E2">
        <w:trPr>
          <w:trHeight w:val="206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7892F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4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AB82E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17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C9719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89FEE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Breakfas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C25A9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unch</w:t>
            </w:r>
          </w:p>
        </w:tc>
      </w:tr>
      <w:tr w:rsidR="005800AB" w:rsidRPr="005527B1" w14:paraId="17752907" w14:textId="77777777" w:rsidTr="001D64E2">
        <w:trPr>
          <w:trHeight w:val="144"/>
          <w:jc w:val="center"/>
        </w:trPr>
        <w:tc>
          <w:tcPr>
            <w:tcW w:w="47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3FA86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D1D1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0C2E2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012A4C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08969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47F4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7288A1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F03BD0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384AA" w14:textId="77777777" w:rsidR="005800AB" w:rsidRPr="005527B1" w:rsidRDefault="005800AB" w:rsidP="001D64E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Yes/No</w:t>
            </w:r>
          </w:p>
        </w:tc>
      </w:tr>
      <w:tr w:rsidR="005800AB" w:rsidRPr="005527B1" w14:paraId="1153E3E9" w14:textId="77777777" w:rsidTr="001D64E2">
        <w:trPr>
          <w:trHeight w:val="395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3BF0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EB3F59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256D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B130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6F7D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E175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16B1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579E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2E0D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7B7D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0A0D6CA6" w14:textId="77777777" w:rsidTr="001D64E2">
        <w:trPr>
          <w:trHeight w:val="332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155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34EB7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442E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6CDD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28C1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60F6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A88B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C80B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2E64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723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6A6B2FA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DD1B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D33B9F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21A0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EAFD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D288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8467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510E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5A86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9A23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150D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437EE274" w14:textId="77777777" w:rsidTr="001D64E2">
        <w:trPr>
          <w:trHeight w:val="323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CF2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B5145C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FF90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171C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7099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85420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412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FE30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5ABC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B02F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C95BF0B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2529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AE7F5A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8C0F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C84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50BE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66FC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6E5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44D1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ECE50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DB42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3FDC37EF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EF8A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A2577C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1032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2E4A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AD3AD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77B1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A539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6663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CC8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5E2D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36FC68E3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A9FE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5B4E66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747D8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C084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576D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CC5A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8B18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51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848F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4152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57099948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09FA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C08FB8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5E5D9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F891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968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DF08B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1D81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CC5A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7477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C273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1B0C97EE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A416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9BB51D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EE3D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7A74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9A936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D42AC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3BA5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F9CC2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D5E1A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FB195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800AB" w:rsidRPr="005527B1" w14:paraId="0AE6AEF2" w14:textId="77777777" w:rsidTr="001D64E2">
        <w:trPr>
          <w:trHeight w:val="20"/>
          <w:jc w:val="center"/>
        </w:trPr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D34E4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A52E7D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51B3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1ED5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ECB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7CE3E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00F5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96F3F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D9A47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48031" w14:textId="77777777" w:rsidR="005800AB" w:rsidRPr="005527B1" w:rsidRDefault="005800AB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348B632C" w14:textId="5DB73BE2" w:rsidR="005800AB" w:rsidRDefault="002443EF" w:rsidP="002443EF">
      <w:pPr>
        <w:rPr>
          <w:rFonts w:asciiTheme="minorHAnsi" w:hAnsiTheme="minorHAnsi" w:cstheme="minorHAnsi"/>
          <w:b/>
          <w:color w:val="0070C0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lastRenderedPageBreak/>
        <w:t>ITEM 2: COLLECTION AND SERVICE PROCEDURE</w:t>
      </w:r>
      <w:r w:rsidR="00F06F20">
        <w:rPr>
          <w:rFonts w:asciiTheme="minorHAnsi" w:hAnsiTheme="minorHAnsi" w:cstheme="minorHAnsi"/>
          <w:b/>
          <w:color w:val="0070C0"/>
          <w:sz w:val="24"/>
          <w:szCs w:val="24"/>
        </w:rPr>
        <w:t>S – A</w:t>
      </w:r>
      <w:r w:rsidRPr="002443EF">
        <w:rPr>
          <w:rFonts w:asciiTheme="minorHAnsi" w:hAnsiTheme="minorHAnsi" w:cstheme="minorHAnsi"/>
          <w:b/>
          <w:color w:val="0070C0"/>
          <w:sz w:val="24"/>
          <w:szCs w:val="24"/>
        </w:rPr>
        <w:t>FTERSCHOOL SNACK PROGRAMS</w:t>
      </w:r>
    </w:p>
    <w:p w14:paraId="49232183" w14:textId="77777777" w:rsidR="002443EF" w:rsidRPr="005527B1" w:rsidRDefault="002443EF" w:rsidP="002443EF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1328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89"/>
        <w:gridCol w:w="3341"/>
        <w:gridCol w:w="3420"/>
        <w:gridCol w:w="3330"/>
      </w:tblGrid>
      <w:tr w:rsidR="00560570" w:rsidRPr="005527B1" w14:paraId="58459272" w14:textId="77777777" w:rsidTr="002443EF">
        <w:tc>
          <w:tcPr>
            <w:tcW w:w="13280" w:type="dxa"/>
            <w:gridSpan w:val="4"/>
          </w:tcPr>
          <w:p w14:paraId="626859B0" w14:textId="1F49EBA0" w:rsidR="00560570" w:rsidRPr="005527B1" w:rsidRDefault="00560570" w:rsidP="00F06F2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List collection and service procedure(s) used by your school(s). (See Attachment J). Use multiple lines for schools with more than one collection procedure; indicate grade levels for each procedure.</w:t>
            </w:r>
          </w:p>
        </w:tc>
      </w:tr>
      <w:tr w:rsidR="00560570" w:rsidRPr="005527B1" w14:paraId="1A7BF615" w14:textId="77777777" w:rsidTr="00F06F20">
        <w:trPr>
          <w:trHeight w:val="359"/>
        </w:trPr>
        <w:tc>
          <w:tcPr>
            <w:tcW w:w="3189" w:type="dxa"/>
            <w:vMerge w:val="restart"/>
          </w:tcPr>
          <w:p w14:paraId="001013A2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3CDD6C4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Name</w:t>
            </w:r>
          </w:p>
        </w:tc>
        <w:tc>
          <w:tcPr>
            <w:tcW w:w="10091" w:type="dxa"/>
            <w:gridSpan w:val="3"/>
            <w:vAlign w:val="center"/>
          </w:tcPr>
          <w:p w14:paraId="56B936E6" w14:textId="77777777" w:rsidR="00560570" w:rsidRPr="005527B1" w:rsidRDefault="00560570" w:rsidP="00F06F2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Meal Supplement for Afterschool Care Programs</w:t>
            </w:r>
          </w:p>
        </w:tc>
      </w:tr>
      <w:tr w:rsidR="00560570" w:rsidRPr="005527B1" w14:paraId="7D8B5F10" w14:textId="77777777" w:rsidTr="002443EF">
        <w:trPr>
          <w:trHeight w:val="386"/>
        </w:trPr>
        <w:tc>
          <w:tcPr>
            <w:tcW w:w="3189" w:type="dxa"/>
            <w:vMerge/>
          </w:tcPr>
          <w:p w14:paraId="209C53CE" w14:textId="77777777" w:rsidR="00560570" w:rsidRPr="005527B1" w:rsidRDefault="00560570" w:rsidP="00F06F2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847C6F3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School Counting Procedure</w:t>
            </w:r>
          </w:p>
        </w:tc>
        <w:tc>
          <w:tcPr>
            <w:tcW w:w="3420" w:type="dxa"/>
          </w:tcPr>
          <w:p w14:paraId="64A82C32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Code Procedure</w:t>
            </w:r>
          </w:p>
        </w:tc>
        <w:tc>
          <w:tcPr>
            <w:tcW w:w="3330" w:type="dxa"/>
          </w:tcPr>
          <w:p w14:paraId="22B464CA" w14:textId="77777777" w:rsidR="00560570" w:rsidRPr="005527B1" w:rsidRDefault="00560570" w:rsidP="00F06F20">
            <w:pPr>
              <w:spacing w:before="40" w:after="4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z w:val="24"/>
                <w:szCs w:val="24"/>
              </w:rPr>
              <w:t>Payment Method</w:t>
            </w:r>
          </w:p>
        </w:tc>
      </w:tr>
      <w:tr w:rsidR="00560570" w:rsidRPr="005527B1" w14:paraId="39A97F25" w14:textId="77777777" w:rsidTr="002443EF">
        <w:trPr>
          <w:trHeight w:val="547"/>
        </w:trPr>
        <w:tc>
          <w:tcPr>
            <w:tcW w:w="3189" w:type="dxa"/>
          </w:tcPr>
          <w:p w14:paraId="66CAE62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10ECD51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8B89D0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D6D6AD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975075C" w14:textId="77777777" w:rsidTr="002443EF">
        <w:trPr>
          <w:trHeight w:val="575"/>
        </w:trPr>
        <w:tc>
          <w:tcPr>
            <w:tcW w:w="3189" w:type="dxa"/>
          </w:tcPr>
          <w:p w14:paraId="367F86A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555CC6A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33E9BC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73EC408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0E23E4BF" w14:textId="77777777" w:rsidTr="002443EF">
        <w:trPr>
          <w:trHeight w:val="547"/>
        </w:trPr>
        <w:tc>
          <w:tcPr>
            <w:tcW w:w="3189" w:type="dxa"/>
          </w:tcPr>
          <w:p w14:paraId="29A83FC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36A433C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46220E5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394CA5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1BE9AA3" w14:textId="77777777" w:rsidTr="002443EF">
        <w:trPr>
          <w:trHeight w:val="547"/>
        </w:trPr>
        <w:tc>
          <w:tcPr>
            <w:tcW w:w="3189" w:type="dxa"/>
          </w:tcPr>
          <w:p w14:paraId="120B252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509CA0E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23D6B5E9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7F0D714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6A2327A6" w14:textId="77777777" w:rsidTr="002443EF">
        <w:trPr>
          <w:trHeight w:val="547"/>
        </w:trPr>
        <w:tc>
          <w:tcPr>
            <w:tcW w:w="3189" w:type="dxa"/>
          </w:tcPr>
          <w:p w14:paraId="483F38C1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3C71204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AF0074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555081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B884E9C" w14:textId="77777777" w:rsidTr="002443EF">
        <w:trPr>
          <w:trHeight w:val="547"/>
        </w:trPr>
        <w:tc>
          <w:tcPr>
            <w:tcW w:w="3189" w:type="dxa"/>
          </w:tcPr>
          <w:p w14:paraId="61B5035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784DF9F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627C79D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C5BDF09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2FDCF334" w14:textId="77777777" w:rsidTr="002443EF">
        <w:trPr>
          <w:trHeight w:val="547"/>
        </w:trPr>
        <w:tc>
          <w:tcPr>
            <w:tcW w:w="3189" w:type="dxa"/>
          </w:tcPr>
          <w:p w14:paraId="473C978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7A8EF71A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9AA9C73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0140D94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58487AAA" w14:textId="77777777" w:rsidTr="002443EF">
        <w:trPr>
          <w:trHeight w:val="547"/>
        </w:trPr>
        <w:tc>
          <w:tcPr>
            <w:tcW w:w="3189" w:type="dxa"/>
          </w:tcPr>
          <w:p w14:paraId="4A6AED61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03217F4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371C0768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954E0F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1C8BA31E" w14:textId="77777777" w:rsidTr="002443EF">
        <w:trPr>
          <w:trHeight w:val="547"/>
        </w:trPr>
        <w:tc>
          <w:tcPr>
            <w:tcW w:w="3189" w:type="dxa"/>
          </w:tcPr>
          <w:p w14:paraId="6F96B867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042D2FCC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548F59A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1A6E825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71E430A2" w14:textId="77777777" w:rsidTr="002443EF">
        <w:trPr>
          <w:trHeight w:val="547"/>
        </w:trPr>
        <w:tc>
          <w:tcPr>
            <w:tcW w:w="3189" w:type="dxa"/>
          </w:tcPr>
          <w:p w14:paraId="33FD895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08BC25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2CAAC890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2EDD110F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497627C1" w14:textId="77777777" w:rsidTr="002443EF">
        <w:trPr>
          <w:trHeight w:val="547"/>
        </w:trPr>
        <w:tc>
          <w:tcPr>
            <w:tcW w:w="3189" w:type="dxa"/>
          </w:tcPr>
          <w:p w14:paraId="5A2A9BEE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FACD4A6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1466C052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44ECBF5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60570" w:rsidRPr="005527B1" w14:paraId="3B51C836" w14:textId="77777777" w:rsidTr="002443EF">
        <w:trPr>
          <w:trHeight w:val="547"/>
        </w:trPr>
        <w:tc>
          <w:tcPr>
            <w:tcW w:w="3189" w:type="dxa"/>
          </w:tcPr>
          <w:p w14:paraId="54DFF034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41" w:type="dxa"/>
          </w:tcPr>
          <w:p w14:paraId="2E0ED39B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420" w:type="dxa"/>
          </w:tcPr>
          <w:p w14:paraId="09D8BD8D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330" w:type="dxa"/>
          </w:tcPr>
          <w:p w14:paraId="5AEC6E56" w14:textId="77777777" w:rsidR="00560570" w:rsidRPr="005527B1" w:rsidRDefault="00560570" w:rsidP="005527B1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B7A99D5" w14:textId="77777777" w:rsidR="00926F64" w:rsidRPr="005527B1" w:rsidRDefault="00926F64" w:rsidP="005527B1">
      <w:pPr>
        <w:jc w:val="both"/>
        <w:rPr>
          <w:rFonts w:asciiTheme="minorHAnsi" w:hAnsiTheme="minorHAnsi" w:cstheme="minorHAnsi"/>
          <w:sz w:val="24"/>
          <w:szCs w:val="24"/>
        </w:rPr>
        <w:sectPr w:rsidR="00926F64" w:rsidRPr="005527B1" w:rsidSect="00A85C87">
          <w:headerReference w:type="default" r:id="rId16"/>
          <w:headerReference w:type="first" r:id="rId17"/>
          <w:footerReference w:type="first" r:id="rId18"/>
          <w:pgSz w:w="15840" w:h="12240" w:orient="landscape"/>
          <w:pgMar w:top="1440" w:right="1440" w:bottom="1440" w:left="1440" w:header="720" w:footer="473" w:gutter="0"/>
          <w:pgNumType w:start="2"/>
          <w:cols w:space="720"/>
          <w:docGrid w:linePitch="360"/>
        </w:sectPr>
      </w:pPr>
    </w:p>
    <w:p w14:paraId="0B0D7C32" w14:textId="08DA3646" w:rsidR="000A197B" w:rsidRPr="002443EF" w:rsidRDefault="002443EF" w:rsidP="002443EF">
      <w:pPr>
        <w:tabs>
          <w:tab w:val="center" w:pos="4680"/>
        </w:tabs>
        <w:suppressAutoHyphens/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  <w:lastRenderedPageBreak/>
        <w:t>ITEM 3: TITLES OF DESIGNATED OFFICIALS</w:t>
      </w:r>
    </w:p>
    <w:p w14:paraId="1F6233E7" w14:textId="77777777" w:rsidR="000A197B" w:rsidRPr="005527B1" w:rsidRDefault="000A197B" w:rsidP="002443EF">
      <w:pPr>
        <w:tabs>
          <w:tab w:val="left" w:pos="-720"/>
        </w:tabs>
        <w:suppressAutoHyphens/>
        <w:ind w:left="990" w:hanging="990"/>
        <w:rPr>
          <w:rFonts w:asciiTheme="minorHAnsi" w:hAnsiTheme="minorHAnsi" w:cstheme="minorHAnsi"/>
          <w:spacing w:val="-3"/>
          <w:sz w:val="24"/>
          <w:szCs w:val="24"/>
        </w:rPr>
      </w:pPr>
    </w:p>
    <w:p w14:paraId="156DDF11" w14:textId="3660D0C8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A.  DETERMINING OFFICIAL: __________________________________________________</w:t>
      </w:r>
    </w:p>
    <w:p w14:paraId="331340DB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04ABD573" w14:textId="3D57C09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  <w:u w:val="single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and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_</w:t>
      </w:r>
    </w:p>
    <w:p w14:paraId="4F283F9E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  <w:u w:val="single"/>
        </w:rPr>
      </w:pPr>
    </w:p>
    <w:p w14:paraId="561D7BFF" w14:textId="5B8E9BBC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B.  HEARING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OFFICIAL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442AB92F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360F07DB" w14:textId="34B63768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Telephone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_</w:t>
      </w:r>
    </w:p>
    <w:p w14:paraId="79AD36D8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051DF7F4" w14:textId="31ECA689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C.  VERIFICATION OFFICIAL: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</w:t>
      </w:r>
    </w:p>
    <w:p w14:paraId="69BE0C4D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AEADCCF" w14:textId="20BFE99D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</w:t>
      </w:r>
    </w:p>
    <w:p w14:paraId="5F25CE2F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</w:r>
    </w:p>
    <w:p w14:paraId="4863CADF" w14:textId="06D3A14B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D.  CONFIRMING OFFICIAL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</w:t>
      </w:r>
    </w:p>
    <w:p w14:paraId="376AB922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6F836D5B" w14:textId="0D337809" w:rsidR="000A197B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</w:t>
      </w:r>
    </w:p>
    <w:p w14:paraId="54B55ECB" w14:textId="77777777" w:rsidR="00172CF6" w:rsidRPr="005527B1" w:rsidRDefault="00172CF6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724A53C1" w14:textId="7CCB34A3" w:rsidR="00172CF6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>E.  FOLLOW-UP OFFICIAL</w:t>
      </w:r>
      <w:r w:rsidR="00D82766" w:rsidRPr="005527B1">
        <w:rPr>
          <w:rFonts w:asciiTheme="minorHAnsi" w:hAnsiTheme="minorHAnsi" w:cstheme="minorHAnsi"/>
          <w:spacing w:val="-2"/>
          <w:sz w:val="24"/>
          <w:szCs w:val="24"/>
        </w:rPr>
        <w:t>: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 xml:space="preserve"> _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511582B5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</w:p>
    <w:p w14:paraId="414449FF" w14:textId="4A62FE0D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</w:rPr>
      </w:pPr>
      <w:r w:rsidRPr="005527B1">
        <w:rPr>
          <w:rFonts w:asciiTheme="minorHAnsi" w:hAnsiTheme="minorHAnsi" w:cstheme="minorHAnsi"/>
          <w:spacing w:val="-2"/>
          <w:sz w:val="24"/>
          <w:szCs w:val="24"/>
        </w:rPr>
        <w:tab/>
        <w:t xml:space="preserve">     Address 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and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Telephone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 xml:space="preserve">: </w:t>
      </w:r>
      <w:r w:rsidRPr="005527B1">
        <w:rPr>
          <w:rFonts w:asciiTheme="minorHAnsi" w:hAnsiTheme="minorHAnsi" w:cstheme="minorHAnsi"/>
          <w:spacing w:val="-2"/>
          <w:sz w:val="24"/>
          <w:szCs w:val="24"/>
        </w:rPr>
        <w:t>______________________________________________</w:t>
      </w:r>
      <w:r w:rsidR="00172CF6">
        <w:rPr>
          <w:rFonts w:asciiTheme="minorHAnsi" w:hAnsiTheme="minorHAnsi" w:cstheme="minorHAnsi"/>
          <w:spacing w:val="-2"/>
          <w:sz w:val="24"/>
          <w:szCs w:val="24"/>
        </w:rPr>
        <w:t>_____</w:t>
      </w:r>
    </w:p>
    <w:p w14:paraId="73D79938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</w:p>
    <w:p w14:paraId="311DF487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2"/>
          <w:sz w:val="24"/>
          <w:szCs w:val="24"/>
          <w:u w:val="single"/>
        </w:rPr>
      </w:pPr>
    </w:p>
    <w:p w14:paraId="653AAA32" w14:textId="09ED5D66" w:rsidR="000A197B" w:rsidRPr="005527B1" w:rsidRDefault="002443EF" w:rsidP="002443EF">
      <w:pPr>
        <w:pStyle w:val="Heading1"/>
        <w:jc w:val="left"/>
        <w:rPr>
          <w:rFonts w:asciiTheme="minorHAnsi" w:hAnsiTheme="minorHAnsi" w:cstheme="minorHAnsi"/>
          <w:b w:val="0"/>
          <w:szCs w:val="24"/>
        </w:rPr>
      </w:pPr>
      <w:r w:rsidRPr="002443EF">
        <w:rPr>
          <w:rFonts w:asciiTheme="minorHAnsi" w:hAnsiTheme="minorHAnsi" w:cstheme="minorHAnsi"/>
          <w:color w:val="0070C0"/>
          <w:szCs w:val="24"/>
        </w:rPr>
        <w:t>ITEM 4: MEAL ACCOUNTABILITY PROCEDURE (CHECK ONE)</w:t>
      </w:r>
      <w:r w:rsidRPr="002443EF">
        <w:rPr>
          <w:rFonts w:asciiTheme="minorHAnsi" w:hAnsiTheme="minorHAnsi" w:cstheme="minorHAnsi"/>
          <w:color w:val="0070C0"/>
          <w:szCs w:val="24"/>
        </w:rPr>
        <w:br/>
      </w:r>
      <w:r w:rsidR="000A197B" w:rsidRPr="005527B1">
        <w:rPr>
          <w:rFonts w:asciiTheme="minorHAnsi" w:hAnsiTheme="minorHAnsi" w:cstheme="minorHAnsi"/>
          <w:b w:val="0"/>
          <w:szCs w:val="24"/>
        </w:rPr>
        <w:tab/>
      </w:r>
      <w:r w:rsidR="000A197B" w:rsidRPr="005527B1">
        <w:rPr>
          <w:rFonts w:asciiTheme="minorHAnsi" w:hAnsiTheme="minorHAnsi" w:cstheme="minorHAnsi"/>
          <w:b w:val="0"/>
          <w:szCs w:val="24"/>
        </w:rPr>
        <w:tab/>
      </w:r>
    </w:p>
    <w:p w14:paraId="16A02120" w14:textId="0DA94A3D" w:rsidR="000A197B" w:rsidRPr="005527B1" w:rsidRDefault="000A197B" w:rsidP="002443EF">
      <w:pPr>
        <w:tabs>
          <w:tab w:val="left" w:pos="-720"/>
          <w:tab w:val="left" w:pos="0"/>
          <w:tab w:val="left" w:pos="720"/>
        </w:tabs>
        <w:suppressAutoHyphens/>
        <w:ind w:left="720" w:hanging="720"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  <w:u w:val="single"/>
        </w:rPr>
        <w:t xml:space="preserve">         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  <w:t xml:space="preserve">I certify that my system is using at a minimum the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STATE PROTOTYPE MEA</w:t>
      </w:r>
      <w:r w:rsidR="00BD4273">
        <w:rPr>
          <w:rFonts w:asciiTheme="minorHAnsi" w:hAnsiTheme="minorHAnsi" w:cstheme="minorHAnsi"/>
          <w:b/>
          <w:spacing w:val="-3"/>
          <w:sz w:val="24"/>
          <w:szCs w:val="24"/>
        </w:rPr>
        <w:t xml:space="preserve">L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ACCOUNTABILITY PROCEDUR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BC6621" w:rsidRPr="005527B1">
        <w:rPr>
          <w:rFonts w:asciiTheme="minorHAnsi" w:hAnsiTheme="minorHAnsi" w:cstheme="minorHAnsi"/>
          <w:spacing w:val="-3"/>
          <w:sz w:val="24"/>
          <w:szCs w:val="24"/>
        </w:rPr>
        <w:t>(Attachment K)</w:t>
      </w:r>
      <w:r w:rsidR="00BD4273">
        <w:rPr>
          <w:rFonts w:asciiTheme="minorHAnsi" w:hAnsiTheme="minorHAnsi" w:cstheme="minorHAnsi"/>
          <w:spacing w:val="-3"/>
          <w:sz w:val="24"/>
          <w:szCs w:val="24"/>
        </w:rPr>
        <w:t>.</w:t>
      </w:r>
    </w:p>
    <w:p w14:paraId="18237DC0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249C0046" w14:textId="3291C5B3" w:rsidR="000A197B" w:rsidRPr="005527B1" w:rsidRDefault="000A197B" w:rsidP="002443EF">
      <w:pPr>
        <w:tabs>
          <w:tab w:val="left" w:pos="-720"/>
          <w:tab w:val="left" w:pos="0"/>
          <w:tab w:val="left" w:pos="720"/>
        </w:tabs>
        <w:suppressAutoHyphens/>
        <w:ind w:left="720" w:hanging="720"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  <w:u w:val="single"/>
        </w:rPr>
        <w:t xml:space="preserve">         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ab/>
        <w:t xml:space="preserve">Enclosed is my system </w:t>
      </w: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MEAL ACCOUNTABILITY PROCEDUR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for approval by the </w:t>
      </w:r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>Georgia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Department of Education</w:t>
      </w:r>
      <w:r w:rsidR="00BD4273">
        <w:rPr>
          <w:rFonts w:asciiTheme="minorHAnsi" w:hAnsiTheme="minorHAnsi" w:cstheme="minorHAnsi"/>
          <w:spacing w:val="-3"/>
          <w:sz w:val="24"/>
          <w:szCs w:val="24"/>
        </w:rPr>
        <w:t>.</w:t>
      </w:r>
    </w:p>
    <w:p w14:paraId="0FC348E3" w14:textId="5DFE1647" w:rsidR="00B34A26" w:rsidRDefault="00B34A26">
      <w:pPr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br w:type="page"/>
      </w:r>
    </w:p>
    <w:p w14:paraId="51CFDC91" w14:textId="4C043065" w:rsidR="000A197B" w:rsidRPr="002443EF" w:rsidRDefault="002443EF" w:rsidP="002443EF">
      <w:pPr>
        <w:pStyle w:val="Heading2"/>
        <w:jc w:val="left"/>
        <w:rPr>
          <w:rFonts w:asciiTheme="minorHAnsi" w:hAnsiTheme="minorHAnsi" w:cstheme="minorHAnsi"/>
          <w:color w:val="0070C0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z w:val="24"/>
          <w:szCs w:val="24"/>
        </w:rPr>
        <w:lastRenderedPageBreak/>
        <w:t>ITEM 5: FREE AND REDUCED</w:t>
      </w:r>
      <w:r w:rsidR="003D6E3C">
        <w:rPr>
          <w:rFonts w:asciiTheme="minorHAnsi" w:hAnsiTheme="minorHAnsi" w:cstheme="minorHAnsi"/>
          <w:color w:val="0070C0"/>
          <w:sz w:val="24"/>
          <w:szCs w:val="24"/>
        </w:rPr>
        <w:t>-PRICE</w:t>
      </w:r>
      <w:r w:rsidRPr="002443EF">
        <w:rPr>
          <w:rFonts w:asciiTheme="minorHAnsi" w:hAnsiTheme="minorHAnsi" w:cstheme="minorHAnsi"/>
          <w:color w:val="0070C0"/>
          <w:sz w:val="24"/>
          <w:szCs w:val="24"/>
        </w:rPr>
        <w:t xml:space="preserve"> PARENT LETTER/APPLICATION  </w:t>
      </w:r>
    </w:p>
    <w:p w14:paraId="2E4D980B" w14:textId="78B46718" w:rsidR="000A197B" w:rsidRPr="002443EF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>(Select the application/parent letter</w:t>
      </w:r>
      <w:r w:rsidR="0014666F"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>(s)</w:t>
      </w:r>
      <w:r w:rsidRPr="002443EF">
        <w:rPr>
          <w:rFonts w:asciiTheme="minorHAnsi" w:hAnsiTheme="minorHAnsi" w:cstheme="minorHAnsi"/>
          <w:color w:val="0070C0"/>
          <w:spacing w:val="-3"/>
          <w:sz w:val="24"/>
          <w:szCs w:val="24"/>
        </w:rPr>
        <w:t xml:space="preserve"> you are using)</w:t>
      </w:r>
      <w:r w:rsidR="00CE064E" w:rsidRPr="002443EF">
        <w:rPr>
          <w:rFonts w:asciiTheme="minorHAnsi" w:hAnsiTheme="minorHAnsi" w:cstheme="minorHAnsi"/>
          <w:spacing w:val="-3"/>
          <w:sz w:val="24"/>
          <w:szCs w:val="24"/>
        </w:rPr>
        <w:br/>
      </w:r>
    </w:p>
    <w:p w14:paraId="71CEB104" w14:textId="72266B0A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bookmarkStart w:id="0" w:name="_Hlk7702504"/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bookmarkEnd w:id="0"/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7C55AE" w:rsidRPr="005527B1">
        <w:rPr>
          <w:rFonts w:asciiTheme="minorHAnsi" w:hAnsiTheme="minorHAnsi" w:cstheme="minorHAnsi"/>
          <w:spacing w:val="-3"/>
          <w:sz w:val="24"/>
          <w:szCs w:val="24"/>
        </w:rPr>
        <w:t>State Prototype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Family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I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nstructions/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A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pplication (Attachment B)</w:t>
      </w:r>
    </w:p>
    <w:p w14:paraId="2169CA2F" w14:textId="15ECD831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______ </w:t>
      </w:r>
      <w:r w:rsidR="007C55A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tate Prototype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Family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rent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etter (Attachment B)</w:t>
      </w:r>
    </w:p>
    <w:p w14:paraId="7A376A19" w14:textId="77F588ED" w:rsidR="001E53F7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bookmarkStart w:id="1" w:name="_Hlk7702836"/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 w:rsidR="00A443B6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bookmarkEnd w:id="1"/>
      <w:r w:rsidR="00A443B6">
        <w:rPr>
          <w:rFonts w:asciiTheme="minorHAnsi" w:hAnsiTheme="minorHAnsi" w:cstheme="minorHAnsi"/>
          <w:spacing w:val="-3"/>
          <w:sz w:val="24"/>
          <w:szCs w:val="24"/>
        </w:rPr>
        <w:t xml:space="preserve">State Prototype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Special Assistance Alternative</w:t>
      </w:r>
      <w:r w:rsidR="00CE064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CE064E" w:rsidRPr="00DF165C">
        <w:rPr>
          <w:rFonts w:asciiTheme="minorHAnsi" w:hAnsiTheme="minorHAnsi" w:cstheme="minorHAnsi"/>
          <w:spacing w:val="-3"/>
          <w:sz w:val="24"/>
          <w:szCs w:val="24"/>
        </w:rPr>
        <w:t>Provision</w:t>
      </w:r>
      <w:r w:rsidRPr="00DF165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2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rent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etter</w:t>
      </w:r>
      <w:r w:rsidR="00BC6621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(Attachment F)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</w:p>
    <w:p w14:paraId="7F73D5CC" w14:textId="77777777" w:rsidR="00DF165C" w:rsidRDefault="001E53F7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State Prototype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N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otification 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L</w:t>
      </w:r>
      <w:r>
        <w:rPr>
          <w:rFonts w:asciiTheme="minorHAnsi" w:hAnsiTheme="minorHAnsi" w:cstheme="minorHAnsi"/>
          <w:spacing w:val="-3"/>
          <w:sz w:val="24"/>
          <w:szCs w:val="24"/>
        </w:rPr>
        <w:t>etter (Attachment</w:t>
      </w:r>
      <w:r w:rsidR="001A078E">
        <w:rPr>
          <w:rFonts w:asciiTheme="minorHAnsi" w:hAnsiTheme="minorHAnsi" w:cstheme="minorHAnsi"/>
          <w:spacing w:val="-3"/>
          <w:sz w:val="24"/>
          <w:szCs w:val="24"/>
        </w:rPr>
        <w:t>s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1A078E">
        <w:rPr>
          <w:rFonts w:asciiTheme="minorHAnsi" w:hAnsiTheme="minorHAnsi" w:cstheme="minorHAnsi"/>
          <w:spacing w:val="-3"/>
          <w:sz w:val="24"/>
          <w:szCs w:val="24"/>
        </w:rPr>
        <w:t>E and D)</w:t>
      </w:r>
    </w:p>
    <w:p w14:paraId="701A6032" w14:textId="70EE4256" w:rsidR="000A197B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br/>
      </w:r>
      <w:r w:rsidR="00CC50AE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8C19BC">
        <w:rPr>
          <w:rFonts w:asciiTheme="minorHAnsi" w:hAnsiTheme="minorHAnsi" w:cstheme="minorHAnsi"/>
          <w:spacing w:val="-3"/>
          <w:sz w:val="24"/>
          <w:szCs w:val="24"/>
        </w:rPr>
        <w:t>OR</w:t>
      </w:r>
    </w:p>
    <w:p w14:paraId="3EE959DF" w14:textId="6EBB6C48" w:rsidR="000A197B" w:rsidRDefault="00CC50A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Alternate </w:t>
      </w:r>
      <w:r w:rsidR="00CE0977">
        <w:rPr>
          <w:rFonts w:asciiTheme="minorHAnsi" w:hAnsiTheme="minorHAnsi" w:cstheme="minorHAnsi"/>
          <w:spacing w:val="-3"/>
          <w:sz w:val="24"/>
          <w:szCs w:val="24"/>
        </w:rPr>
        <w:t>instructions/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>application</w:t>
      </w:r>
    </w:p>
    <w:p w14:paraId="192995A8" w14:textId="7C175B84" w:rsidR="000A197B" w:rsidRDefault="00CC50A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>Alternate parent letter</w:t>
      </w:r>
    </w:p>
    <w:p w14:paraId="271ECE9E" w14:textId="43F254F4" w:rsidR="001A078E" w:rsidRPr="005527B1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Alternate notification letter</w:t>
      </w:r>
    </w:p>
    <w:p w14:paraId="39EF42F5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</w:p>
    <w:p w14:paraId="27DED6AF" w14:textId="542E6A81" w:rsidR="00DC279C" w:rsidRPr="005527B1" w:rsidRDefault="002443EF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  <w:r w:rsidRPr="002443EF">
        <w:rPr>
          <w:rFonts w:asciiTheme="minorHAnsi" w:hAnsiTheme="minorHAnsi" w:cstheme="minorHAnsi"/>
          <w:b/>
          <w:color w:val="0070C0"/>
          <w:spacing w:val="-3"/>
          <w:sz w:val="24"/>
          <w:szCs w:val="24"/>
        </w:rPr>
        <w:t>ITEM 6:  VERIFICATION (CHECK METHOD USED)</w:t>
      </w:r>
      <w:r w:rsidR="00293C28" w:rsidRPr="005527B1">
        <w:rPr>
          <w:rFonts w:asciiTheme="minorHAnsi" w:hAnsiTheme="minorHAnsi" w:cstheme="minorHAnsi"/>
          <w:b/>
          <w:spacing w:val="-3"/>
          <w:sz w:val="24"/>
          <w:szCs w:val="24"/>
        </w:rPr>
        <w:br/>
      </w:r>
    </w:p>
    <w:p w14:paraId="62A77185" w14:textId="5A8806FA" w:rsidR="001A078E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6C61C2" w:rsidRPr="005527B1">
        <w:rPr>
          <w:rFonts w:asciiTheme="minorHAnsi" w:hAnsiTheme="minorHAnsi" w:cstheme="minorHAnsi"/>
          <w:spacing w:val="-3"/>
          <w:sz w:val="24"/>
          <w:szCs w:val="24"/>
        </w:rPr>
        <w:t>Standard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4A14A5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ample </w:t>
      </w:r>
      <w:r w:rsidR="004A14A5" w:rsidRPr="005527B1"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lternate-Random </w:t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No Verification Performed</w:t>
      </w:r>
    </w:p>
    <w:p w14:paraId="31E274C1" w14:textId="2F807A64" w:rsidR="000A197B" w:rsidRPr="005527B1" w:rsidRDefault="001A078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______</w:t>
      </w:r>
      <w:r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lternate-Focused </w:t>
      </w:r>
    </w:p>
    <w:p w14:paraId="44FAC75F" w14:textId="77777777" w:rsidR="00367742" w:rsidRDefault="00367742" w:rsidP="002443EF">
      <w:pPr>
        <w:pStyle w:val="Heading2"/>
        <w:jc w:val="left"/>
        <w:rPr>
          <w:rFonts w:asciiTheme="minorHAnsi" w:hAnsiTheme="minorHAnsi" w:cstheme="minorHAnsi"/>
          <w:sz w:val="24"/>
          <w:szCs w:val="24"/>
        </w:rPr>
      </w:pPr>
    </w:p>
    <w:p w14:paraId="57A5E9A7" w14:textId="328A90C1" w:rsidR="000A197B" w:rsidRPr="00367742" w:rsidRDefault="005875EC" w:rsidP="002443EF">
      <w:pPr>
        <w:pStyle w:val="Heading2"/>
        <w:jc w:val="left"/>
        <w:rPr>
          <w:rFonts w:asciiTheme="minorHAnsi" w:hAnsiTheme="minorHAnsi" w:cstheme="minorHAnsi"/>
          <w:color w:val="00B0F0"/>
          <w:sz w:val="24"/>
          <w:szCs w:val="24"/>
        </w:rPr>
      </w:pPr>
      <w:r w:rsidRPr="002443EF">
        <w:rPr>
          <w:rFonts w:asciiTheme="minorHAnsi" w:hAnsiTheme="minorHAnsi" w:cstheme="minorHAnsi"/>
          <w:color w:val="0070C0"/>
          <w:sz w:val="24"/>
          <w:szCs w:val="24"/>
        </w:rPr>
        <w:t xml:space="preserve">ITEM </w:t>
      </w:r>
      <w:r>
        <w:rPr>
          <w:rFonts w:asciiTheme="minorHAnsi" w:hAnsiTheme="minorHAnsi" w:cstheme="minorHAnsi"/>
          <w:color w:val="0070C0"/>
          <w:sz w:val="24"/>
          <w:szCs w:val="24"/>
        </w:rPr>
        <w:t>7</w:t>
      </w:r>
      <w:r w:rsidRPr="002443EF">
        <w:rPr>
          <w:rFonts w:asciiTheme="minorHAnsi" w:hAnsiTheme="minorHAnsi" w:cstheme="minorHAnsi"/>
          <w:color w:val="0070C0"/>
          <w:sz w:val="24"/>
          <w:szCs w:val="24"/>
        </w:rPr>
        <w:t xml:space="preserve">:  </w:t>
      </w:r>
      <w:r>
        <w:rPr>
          <w:rFonts w:asciiTheme="minorHAnsi" w:hAnsiTheme="minorHAnsi" w:cstheme="minorHAnsi"/>
          <w:color w:val="0070C0"/>
          <w:sz w:val="24"/>
          <w:szCs w:val="24"/>
        </w:rPr>
        <w:t>ATTACHMENTS</w:t>
      </w:r>
      <w:r w:rsidR="00367742" w:rsidRPr="00367742">
        <w:rPr>
          <w:rFonts w:asciiTheme="minorHAnsi" w:hAnsiTheme="minorHAnsi" w:cstheme="minorHAnsi"/>
          <w:color w:val="00B0F0"/>
          <w:sz w:val="24"/>
          <w:szCs w:val="24"/>
        </w:rPr>
        <w:t xml:space="preserve"> </w:t>
      </w:r>
    </w:p>
    <w:p w14:paraId="130187D5" w14:textId="77777777" w:rsidR="00293C28" w:rsidRPr="005527B1" w:rsidRDefault="00293C28" w:rsidP="002443EF">
      <w:pPr>
        <w:rPr>
          <w:rFonts w:asciiTheme="minorHAnsi" w:hAnsiTheme="minorHAnsi" w:cstheme="minorHAnsi"/>
          <w:sz w:val="24"/>
          <w:szCs w:val="24"/>
        </w:rPr>
      </w:pPr>
    </w:p>
    <w:p w14:paraId="3CC4B9E4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b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b/>
          <w:spacing w:val="-3"/>
          <w:sz w:val="24"/>
          <w:szCs w:val="24"/>
        </w:rPr>
        <w:t>The following attachments are adopted with and considered part of this policy statement:</w:t>
      </w:r>
    </w:p>
    <w:p w14:paraId="621C2C8E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003B045" w14:textId="35827C7A" w:rsidR="000A197B" w:rsidRPr="002443EF" w:rsidRDefault="00293C28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Income 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Eligibility 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Guideline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s for Free and </w:t>
      </w:r>
      <w:r w:rsidR="00824FD8">
        <w:rPr>
          <w:rFonts w:asciiTheme="minorHAnsi" w:hAnsiTheme="minorHAnsi" w:cstheme="minorHAnsi"/>
          <w:spacing w:val="-3"/>
          <w:sz w:val="24"/>
          <w:szCs w:val="24"/>
        </w:rPr>
        <w:t>Reduced</w:t>
      </w:r>
      <w:r w:rsidR="004513B4">
        <w:rPr>
          <w:rFonts w:asciiTheme="minorHAnsi" w:hAnsiTheme="minorHAnsi" w:cstheme="minorHAnsi"/>
          <w:spacing w:val="-3"/>
          <w:sz w:val="24"/>
          <w:szCs w:val="24"/>
        </w:rPr>
        <w:t>-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</w:t>
      </w:r>
      <w:r w:rsidR="00824FD8">
        <w:rPr>
          <w:rFonts w:asciiTheme="minorHAnsi" w:hAnsiTheme="minorHAnsi" w:cstheme="minorHAnsi"/>
          <w:spacing w:val="-3"/>
          <w:sz w:val="24"/>
          <w:szCs w:val="24"/>
        </w:rPr>
        <w:t>rice</w:t>
      </w:r>
      <w:r w:rsidR="000A197B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Meals</w:t>
      </w:r>
    </w:p>
    <w:p w14:paraId="1F85B679" w14:textId="543C5A01" w:rsidR="000A197B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Free and </w:t>
      </w:r>
      <w:r w:rsidR="004513B4">
        <w:rPr>
          <w:rFonts w:asciiTheme="minorHAnsi" w:hAnsiTheme="minorHAnsi" w:cstheme="minorHAnsi"/>
          <w:spacing w:val="-3"/>
          <w:sz w:val="24"/>
          <w:szCs w:val="24"/>
        </w:rPr>
        <w:t>Reduced-Price School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Meal</w:t>
      </w:r>
      <w:r w:rsidR="009E495E" w:rsidRPr="005527B1">
        <w:rPr>
          <w:rFonts w:asciiTheme="minorHAnsi" w:hAnsiTheme="minorHAnsi" w:cstheme="minorHAnsi"/>
          <w:spacing w:val="-3"/>
          <w:sz w:val="24"/>
          <w:szCs w:val="24"/>
        </w:rPr>
        <w:t>s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Household Application</w:t>
      </w:r>
      <w:r w:rsidR="003E0000">
        <w:rPr>
          <w:rFonts w:asciiTheme="minorHAnsi" w:hAnsiTheme="minorHAnsi" w:cstheme="minorHAnsi"/>
          <w:spacing w:val="-3"/>
          <w:sz w:val="24"/>
          <w:szCs w:val="24"/>
        </w:rPr>
        <w:t xml:space="preserve"> (English and S</w:t>
      </w:r>
      <w:r w:rsidR="00DF165C">
        <w:rPr>
          <w:rFonts w:asciiTheme="minorHAnsi" w:hAnsiTheme="minorHAnsi" w:cstheme="minorHAnsi"/>
          <w:spacing w:val="-3"/>
          <w:sz w:val="24"/>
          <w:szCs w:val="24"/>
        </w:rPr>
        <w:t>panish)</w:t>
      </w:r>
    </w:p>
    <w:p w14:paraId="22C2BCE0" w14:textId="77777777" w:rsidR="00FC3C73" w:rsidRPr="005527B1" w:rsidRDefault="00FC3C73" w:rsidP="00FC3C73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haring Information with Medicaid/PeachCare and Other Programs</w:t>
      </w:r>
    </w:p>
    <w:p w14:paraId="005D3AC4" w14:textId="77777777" w:rsidR="00FC3C73" w:rsidRPr="002443EF" w:rsidRDefault="00FC3C73" w:rsidP="00FC3C73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Direct Certification Household Notification Letter of Eligibility</w:t>
      </w:r>
    </w:p>
    <w:p w14:paraId="67B60377" w14:textId="3A7B9211" w:rsidR="0014666F" w:rsidRPr="005527B1" w:rsidRDefault="0014666F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Parent Notification Letters of Approval or Denial of Benefits </w:t>
      </w:r>
    </w:p>
    <w:p w14:paraId="18A5BE49" w14:textId="7B052CE0" w:rsidR="000A197B" w:rsidRPr="002443EF" w:rsidRDefault="006614C7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pecial Assistance Provision</w:t>
      </w:r>
      <w:r w:rsidR="005F3801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2 Family Letter</w:t>
      </w:r>
    </w:p>
    <w:p w14:paraId="3F96F40E" w14:textId="5E42C2D1" w:rsidR="008B6ADE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pecia</w:t>
      </w:r>
      <w:r w:rsidR="005F3801" w:rsidRPr="005527B1">
        <w:rPr>
          <w:rFonts w:asciiTheme="minorHAnsi" w:hAnsiTheme="minorHAnsi" w:cstheme="minorHAnsi"/>
          <w:spacing w:val="-3"/>
          <w:sz w:val="24"/>
          <w:szCs w:val="24"/>
        </w:rPr>
        <w:t>l Assistance</w:t>
      </w:r>
      <w:r w:rsidR="0077627C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Provision </w:t>
      </w:r>
      <w:r w:rsidR="003E0000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2 </w:t>
      </w:r>
      <w:r w:rsidR="003E0000">
        <w:rPr>
          <w:rFonts w:asciiTheme="minorHAnsi" w:hAnsiTheme="minorHAnsi" w:cstheme="minorHAnsi"/>
          <w:spacing w:val="-3"/>
          <w:sz w:val="24"/>
          <w:szCs w:val="24"/>
        </w:rPr>
        <w:t>and</w:t>
      </w:r>
      <w:r w:rsidR="00B8456E">
        <w:rPr>
          <w:rFonts w:asciiTheme="minorHAnsi" w:hAnsiTheme="minorHAnsi" w:cstheme="minorHAnsi"/>
          <w:spacing w:val="-3"/>
          <w:sz w:val="24"/>
          <w:szCs w:val="24"/>
        </w:rPr>
        <w:t xml:space="preserve"> Community </w:t>
      </w:r>
      <w:r w:rsidR="00016885">
        <w:rPr>
          <w:rFonts w:asciiTheme="minorHAnsi" w:hAnsiTheme="minorHAnsi" w:cstheme="minorHAnsi"/>
          <w:spacing w:val="-3"/>
          <w:sz w:val="24"/>
          <w:szCs w:val="24"/>
        </w:rPr>
        <w:t>Eligibility</w:t>
      </w:r>
      <w:r w:rsidR="00B8456E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5875EC">
        <w:rPr>
          <w:rFonts w:asciiTheme="minorHAnsi" w:hAnsiTheme="minorHAnsi" w:cstheme="minorHAnsi"/>
          <w:spacing w:val="-3"/>
          <w:sz w:val="24"/>
          <w:szCs w:val="24"/>
        </w:rPr>
        <w:t xml:space="preserve">Provision </w:t>
      </w:r>
      <w:r w:rsidR="0077627C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Assurances </w:t>
      </w:r>
    </w:p>
    <w:p w14:paraId="29CD0B31" w14:textId="27B1AD98" w:rsidR="00016885" w:rsidRDefault="00016885" w:rsidP="00016885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Meal Supplement for After</w:t>
      </w:r>
      <w:r>
        <w:rPr>
          <w:rFonts w:asciiTheme="minorHAnsi" w:hAnsiTheme="minorHAnsi" w:cstheme="minorHAnsi"/>
          <w:spacing w:val="-3"/>
          <w:sz w:val="24"/>
          <w:szCs w:val="24"/>
        </w:rPr>
        <w:t>s</w:t>
      </w:r>
      <w:r w:rsidRPr="005527B1">
        <w:rPr>
          <w:rFonts w:asciiTheme="minorHAnsi" w:hAnsiTheme="minorHAnsi" w:cstheme="minorHAnsi"/>
          <w:spacing w:val="-3"/>
          <w:sz w:val="24"/>
          <w:szCs w:val="24"/>
        </w:rPr>
        <w:t>chool Care Program Assurances</w:t>
      </w:r>
    </w:p>
    <w:p w14:paraId="665D5C16" w14:textId="2B57AA69" w:rsidR="00016885" w:rsidRPr="002443EF" w:rsidRDefault="00C84E67" w:rsidP="00016885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>N/A</w:t>
      </w:r>
    </w:p>
    <w:p w14:paraId="439F69B2" w14:textId="1E23559E" w:rsidR="000A197B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Collection and Service Procedures</w:t>
      </w:r>
    </w:p>
    <w:p w14:paraId="7505D16E" w14:textId="0ACD31AE" w:rsidR="003638EF" w:rsidRPr="002443EF" w:rsidRDefault="000A197B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State Prototype Meal Accountability Procedure</w:t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>s</w:t>
      </w:r>
    </w:p>
    <w:p w14:paraId="70518A8A" w14:textId="52AF1FFE" w:rsidR="008B6ADE" w:rsidRPr="002443EF" w:rsidRDefault="003638EF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Verification Letter</w:t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Notice to Household of Selection</w:t>
      </w:r>
    </w:p>
    <w:p w14:paraId="4AD2B5E0" w14:textId="7E9D1FEB" w:rsidR="000A197B" w:rsidRPr="002443EF" w:rsidRDefault="00894FF0" w:rsidP="003E0000">
      <w:pPr>
        <w:tabs>
          <w:tab w:val="left" w:pos="-720"/>
        </w:tabs>
        <w:suppressAutoHyphens/>
        <w:ind w:left="360"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ab/>
      </w:r>
      <w:r w:rsidR="008B6ADE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Verification Letter Notice to Household of </w:t>
      </w:r>
      <w:r w:rsidR="005875EC">
        <w:rPr>
          <w:rFonts w:asciiTheme="minorHAnsi" w:hAnsiTheme="minorHAnsi" w:cstheme="minorHAnsi"/>
          <w:spacing w:val="-3"/>
          <w:sz w:val="24"/>
          <w:szCs w:val="24"/>
        </w:rPr>
        <w:t>Results</w:t>
      </w:r>
    </w:p>
    <w:p w14:paraId="379A9187" w14:textId="2DCB97C4" w:rsidR="000A197B" w:rsidRDefault="008B6ADE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 w:rsidRPr="005527B1">
        <w:rPr>
          <w:rFonts w:asciiTheme="minorHAnsi" w:hAnsiTheme="minorHAnsi" w:cstheme="minorHAnsi"/>
          <w:spacing w:val="-3"/>
          <w:sz w:val="24"/>
          <w:szCs w:val="24"/>
        </w:rPr>
        <w:t>Media</w:t>
      </w:r>
      <w:r w:rsidR="0014666F" w:rsidRPr="005527B1">
        <w:rPr>
          <w:rFonts w:asciiTheme="minorHAnsi" w:hAnsiTheme="minorHAnsi" w:cstheme="minorHAnsi"/>
          <w:spacing w:val="-3"/>
          <w:sz w:val="24"/>
          <w:szCs w:val="24"/>
        </w:rPr>
        <w:t xml:space="preserve"> Release </w:t>
      </w:r>
    </w:p>
    <w:p w14:paraId="768A06ED" w14:textId="7B5BECF1" w:rsidR="00CC22B2" w:rsidRPr="002443EF" w:rsidRDefault="00CC22B2" w:rsidP="00EF503B">
      <w:pPr>
        <w:numPr>
          <w:ilvl w:val="0"/>
          <w:numId w:val="17"/>
        </w:num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  <w:r>
        <w:rPr>
          <w:rFonts w:asciiTheme="minorHAnsi" w:hAnsiTheme="minorHAnsi" w:cstheme="minorHAnsi"/>
          <w:spacing w:val="-3"/>
          <w:sz w:val="24"/>
          <w:szCs w:val="24"/>
        </w:rPr>
        <w:t xml:space="preserve">Civil Rights </w:t>
      </w:r>
      <w:r w:rsidR="00C84E67">
        <w:rPr>
          <w:rFonts w:asciiTheme="minorHAnsi" w:hAnsiTheme="minorHAnsi" w:cstheme="minorHAnsi"/>
          <w:spacing w:val="-3"/>
          <w:sz w:val="24"/>
          <w:szCs w:val="24"/>
        </w:rPr>
        <w:t>Compliance Requirements</w:t>
      </w:r>
    </w:p>
    <w:p w14:paraId="6C097FF6" w14:textId="77777777" w:rsidR="000A197B" w:rsidRPr="005527B1" w:rsidRDefault="000A197B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437EF422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78688840" w14:textId="7CF9EBE1" w:rsidR="00B637D5" w:rsidRDefault="00B637D5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1ADB2182" w14:textId="4ED764DA" w:rsidR="002443EF" w:rsidRDefault="002443EF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3844E33A" w14:textId="45CDEE5A" w:rsidR="00367742" w:rsidRDefault="00367742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083DDB13" w14:textId="77777777" w:rsidR="00367742" w:rsidRPr="005527B1" w:rsidRDefault="00367742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p w14:paraId="5D3FFF87" w14:textId="77777777" w:rsidR="008B6ADE" w:rsidRPr="005527B1" w:rsidRDefault="008B6ADE" w:rsidP="002443EF">
      <w:pPr>
        <w:tabs>
          <w:tab w:val="left" w:pos="-720"/>
        </w:tabs>
        <w:suppressAutoHyphens/>
        <w:rPr>
          <w:rFonts w:asciiTheme="minorHAnsi" w:hAnsiTheme="minorHAnsi" w:cstheme="minorHAnsi"/>
          <w:spacing w:val="-3"/>
          <w:sz w:val="24"/>
          <w:szCs w:val="24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4680"/>
        <w:gridCol w:w="4680"/>
      </w:tblGrid>
      <w:tr w:rsidR="000A197B" w:rsidRPr="005527B1" w14:paraId="167F2CD8" w14:textId="77777777" w:rsidTr="008702BE">
        <w:tc>
          <w:tcPr>
            <w:tcW w:w="9360" w:type="dxa"/>
            <w:gridSpan w:val="2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14:paraId="7B3AB6AE" w14:textId="77777777" w:rsidR="000A197B" w:rsidRPr="005527B1" w:rsidRDefault="000A197B" w:rsidP="002443EF">
            <w:pPr>
              <w:tabs>
                <w:tab w:val="center" w:pos="456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tab/>
              <w:t>THIS AGREEMENT IS HEREBY EXECUTED ON BEHALF OF THE:</w:t>
            </w:r>
          </w:p>
        </w:tc>
      </w:tr>
      <w:tr w:rsidR="000A197B" w:rsidRPr="005527B1" w14:paraId="6AFFBA15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27E82938" w14:textId="55468173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SCHOOL FOOD AUTHORIT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0821F84" w14:textId="2ED95147" w:rsidR="000A197B" w:rsidRPr="005527B1" w:rsidRDefault="0086485D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0A197B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GEORGIA DEPARTMENT OF EDUCATION</w:t>
            </w:r>
          </w:p>
        </w:tc>
      </w:tr>
      <w:tr w:rsidR="000A197B" w:rsidRPr="005527B1" w14:paraId="40529CA5" w14:textId="77777777" w:rsidTr="008702BE">
        <w:trPr>
          <w:trHeight w:val="1128"/>
        </w:trPr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6F929B22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(Original Signature)</w:t>
            </w:r>
          </w:p>
          <w:p w14:paraId="66564995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BY:</w:t>
            </w:r>
          </w:p>
          <w:p w14:paraId="1751B811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350F1CF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FD74A2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(Original Signature)</w:t>
            </w:r>
          </w:p>
          <w:p w14:paraId="2144C83C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BY:</w:t>
            </w:r>
          </w:p>
          <w:p w14:paraId="66C26842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4B268A3C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20920CF8" w14:textId="77777777" w:rsidR="00C66A99" w:rsidRPr="005527B1" w:rsidRDefault="00C66A99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</w:p>
          <w:p w14:paraId="1E085286" w14:textId="51EBD497" w:rsidR="000A197B" w:rsidRPr="005527B1" w:rsidRDefault="000A197B" w:rsidP="002443EF">
            <w:pPr>
              <w:tabs>
                <w:tab w:val="left" w:pos="-720"/>
              </w:tabs>
              <w:suppressAutoHyphens/>
              <w:spacing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86485D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Dr. </w:t>
            </w:r>
            <w:r w:rsidR="00367742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Linette Dodson</w:t>
            </w:r>
          </w:p>
        </w:tc>
      </w:tr>
      <w:tr w:rsidR="000A197B" w:rsidRPr="005527B1" w14:paraId="3EAD32C5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</w:tcBorders>
          </w:tcPr>
          <w:p w14:paraId="3C504819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Title: 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EEABEF8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Title: </w:t>
            </w:r>
            <w:r w:rsidR="008B6ADE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State Director of </w:t>
            </w: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School Nutrition </w:t>
            </w:r>
          </w:p>
        </w:tc>
      </w:tr>
      <w:tr w:rsidR="000A197B" w:rsidRPr="005527B1" w14:paraId="28C4E3C7" w14:textId="77777777" w:rsidTr="008702BE">
        <w:tc>
          <w:tcPr>
            <w:tcW w:w="468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15818104" w14:textId="57EAC0C5" w:rsidR="000A197B" w:rsidRPr="005527B1" w:rsidRDefault="0086485D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</w:t>
            </w:r>
            <w:r w:rsidR="000A197B"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>Date: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243F3AF1" w14:textId="77777777" w:rsidR="000A197B" w:rsidRPr="005527B1" w:rsidRDefault="000A197B" w:rsidP="002443EF">
            <w:pPr>
              <w:tabs>
                <w:tab w:val="left" w:pos="-720"/>
              </w:tabs>
              <w:suppressAutoHyphens/>
              <w:spacing w:before="90" w:after="54"/>
              <w:rPr>
                <w:rFonts w:asciiTheme="minorHAnsi" w:hAnsiTheme="minorHAnsi" w:cstheme="minorHAnsi"/>
                <w:spacing w:val="-2"/>
                <w:sz w:val="24"/>
                <w:szCs w:val="24"/>
              </w:rPr>
            </w:pPr>
            <w:r w:rsidRPr="005527B1"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 Date:  </w:t>
            </w:r>
          </w:p>
        </w:tc>
      </w:tr>
    </w:tbl>
    <w:p w14:paraId="246313EC" w14:textId="77777777" w:rsidR="000A197B" w:rsidRPr="005527B1" w:rsidRDefault="000A197B" w:rsidP="002443EF">
      <w:pPr>
        <w:rPr>
          <w:rFonts w:asciiTheme="minorHAnsi" w:hAnsiTheme="minorHAnsi" w:cstheme="minorHAnsi"/>
          <w:sz w:val="24"/>
          <w:szCs w:val="24"/>
        </w:rPr>
      </w:pPr>
    </w:p>
    <w:sectPr w:rsidR="000A197B" w:rsidRPr="005527B1" w:rsidSect="00A85C87">
      <w:head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5B051" w14:textId="77777777" w:rsidR="001515D9" w:rsidRDefault="001515D9" w:rsidP="000A197B">
      <w:r>
        <w:separator/>
      </w:r>
    </w:p>
  </w:endnote>
  <w:endnote w:type="continuationSeparator" w:id="0">
    <w:p w14:paraId="7939EB8E" w14:textId="77777777" w:rsidR="001515D9" w:rsidRDefault="001515D9" w:rsidP="000A19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C5C1" w14:textId="77777777" w:rsidR="004013D9" w:rsidRDefault="004013D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0F72">
      <w:rPr>
        <w:rStyle w:val="PageNumber"/>
        <w:noProof/>
      </w:rPr>
      <w:t>7</w:t>
    </w:r>
    <w:r>
      <w:rPr>
        <w:rStyle w:val="PageNumber"/>
      </w:rPr>
      <w:fldChar w:fldCharType="end"/>
    </w:r>
  </w:p>
  <w:p w14:paraId="2AFB7440" w14:textId="77777777" w:rsidR="004013D9" w:rsidRDefault="00401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332C6" w14:textId="5A78152B" w:rsidR="005B1FED" w:rsidRPr="005E2EBB" w:rsidRDefault="005B1FED" w:rsidP="005B1FED">
    <w:pPr>
      <w:tabs>
        <w:tab w:val="center" w:pos="4320"/>
        <w:tab w:val="right" w:pos="8640"/>
      </w:tabs>
      <w:jc w:val="center"/>
      <w:rPr>
        <w:rFonts w:asciiTheme="minorHAnsi" w:hAnsiTheme="minorHAnsi" w:cstheme="minorHAnsi"/>
        <w:sz w:val="18"/>
        <w:szCs w:val="18"/>
      </w:rPr>
    </w:pPr>
    <w:r w:rsidRPr="005E2EBB">
      <w:rPr>
        <w:rFonts w:asciiTheme="minorHAnsi" w:hAnsiTheme="minorHAnsi" w:cstheme="minorHAnsi"/>
        <w:sz w:val="18"/>
        <w:szCs w:val="18"/>
      </w:rPr>
      <w:t>Georgia Department of Education</w:t>
    </w:r>
  </w:p>
  <w:p w14:paraId="5E8FA0C8" w14:textId="7035FDAC" w:rsidR="005B1FED" w:rsidRPr="005E2EBB" w:rsidRDefault="005B1FED" w:rsidP="005B1FED">
    <w:pPr>
      <w:tabs>
        <w:tab w:val="center" w:pos="4320"/>
        <w:tab w:val="right" w:pos="8640"/>
      </w:tabs>
      <w:jc w:val="center"/>
      <w:rPr>
        <w:rFonts w:asciiTheme="minorHAnsi" w:hAnsiTheme="minorHAnsi" w:cstheme="minorHAnsi"/>
        <w:sz w:val="18"/>
        <w:szCs w:val="18"/>
      </w:rPr>
    </w:pPr>
    <w:r w:rsidRPr="005E2EBB">
      <w:rPr>
        <w:rFonts w:asciiTheme="minorHAnsi" w:hAnsiTheme="minorHAnsi" w:cstheme="minorHAnsi"/>
        <w:sz w:val="18"/>
        <w:szCs w:val="18"/>
      </w:rPr>
      <w:t xml:space="preserve">Page </w:t>
    </w:r>
    <w:r w:rsidRPr="005E2EBB">
      <w:rPr>
        <w:rFonts w:asciiTheme="minorHAnsi" w:hAnsiTheme="minorHAnsi" w:cstheme="minorHAnsi"/>
        <w:sz w:val="18"/>
        <w:szCs w:val="18"/>
      </w:rPr>
      <w:fldChar w:fldCharType="begin"/>
    </w:r>
    <w:r w:rsidRPr="005E2EBB">
      <w:rPr>
        <w:rFonts w:asciiTheme="minorHAnsi" w:hAnsiTheme="minorHAnsi" w:cstheme="minorHAnsi"/>
        <w:sz w:val="18"/>
        <w:szCs w:val="18"/>
      </w:rPr>
      <w:instrText xml:space="preserve"> PAGE   \* MERGEFORMAT </w:instrText>
    </w:r>
    <w:r w:rsidRPr="005E2EBB">
      <w:rPr>
        <w:rFonts w:asciiTheme="minorHAnsi" w:hAnsiTheme="minorHAnsi" w:cstheme="minorHAnsi"/>
        <w:sz w:val="18"/>
        <w:szCs w:val="18"/>
      </w:rPr>
      <w:fldChar w:fldCharType="separate"/>
    </w:r>
    <w:r>
      <w:rPr>
        <w:rFonts w:asciiTheme="minorHAnsi" w:hAnsiTheme="minorHAnsi" w:cstheme="minorHAnsi"/>
        <w:sz w:val="18"/>
        <w:szCs w:val="18"/>
      </w:rPr>
      <w:t>1</w:t>
    </w:r>
    <w:r w:rsidRPr="005E2EBB">
      <w:rPr>
        <w:rFonts w:asciiTheme="minorHAnsi" w:hAnsiTheme="minorHAnsi" w:cstheme="minorHAnsi"/>
        <w:noProof/>
        <w:sz w:val="18"/>
        <w:szCs w:val="18"/>
      </w:rPr>
      <w:fldChar w:fldCharType="end"/>
    </w:r>
    <w:r w:rsidRPr="005E2EBB">
      <w:rPr>
        <w:rFonts w:asciiTheme="minorHAnsi" w:hAnsiTheme="minorHAnsi" w:cstheme="minorHAnsi"/>
        <w:noProof/>
        <w:sz w:val="18"/>
        <w:szCs w:val="18"/>
      </w:rPr>
      <w:t xml:space="preserve"> </w:t>
    </w:r>
    <w:r w:rsidRPr="005E2EBB">
      <w:rPr>
        <w:rFonts w:asciiTheme="minorHAnsi" w:hAnsiTheme="minorHAnsi" w:cstheme="minorHAnsi"/>
        <w:sz w:val="18"/>
        <w:szCs w:val="18"/>
      </w:rPr>
      <w:t xml:space="preserve">of </w:t>
    </w:r>
    <w:r>
      <w:rPr>
        <w:rFonts w:asciiTheme="minorHAnsi" w:hAnsiTheme="minorHAnsi" w:cstheme="minorHAnsi"/>
        <w:sz w:val="18"/>
        <w:szCs w:val="18"/>
      </w:rPr>
      <w:t>6</w:t>
    </w:r>
  </w:p>
  <w:p w14:paraId="4718041A" w14:textId="77777777" w:rsidR="005B1FED" w:rsidRPr="005E2EBB" w:rsidRDefault="005B1FED" w:rsidP="005B1FED">
    <w:pPr>
      <w:tabs>
        <w:tab w:val="center" w:pos="4320"/>
        <w:tab w:val="right" w:pos="8640"/>
      </w:tabs>
      <w:jc w:val="center"/>
      <w:rPr>
        <w:rFonts w:asciiTheme="minorHAnsi" w:hAnsiTheme="minorHAnsi" w:cstheme="minorHAnsi"/>
      </w:rPr>
    </w:pPr>
    <w:r w:rsidRPr="005E2EBB">
      <w:rPr>
        <w:rFonts w:asciiTheme="minorHAnsi" w:hAnsiTheme="minorHAnsi" w:cstheme="minorHAnsi"/>
        <w:sz w:val="18"/>
        <w:szCs w:val="18"/>
      </w:rPr>
      <w:t>This institution is an equal opportunity provider.</w:t>
    </w:r>
  </w:p>
  <w:p w14:paraId="36440996" w14:textId="7F62456A" w:rsidR="004013D9" w:rsidRPr="005B429B" w:rsidRDefault="004013D9" w:rsidP="005B1FED">
    <w:pPr>
      <w:pStyle w:val="Footer"/>
      <w:tabs>
        <w:tab w:val="clear" w:pos="4320"/>
        <w:tab w:val="clear" w:pos="8640"/>
        <w:tab w:val="left" w:pos="490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245DCF33" w14:textId="77777777" w:rsidTr="2B3B226E">
      <w:tc>
        <w:tcPr>
          <w:tcW w:w="3120" w:type="dxa"/>
        </w:tcPr>
        <w:p w14:paraId="5DD2BD3E" w14:textId="52A52F92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7B56D5A" w14:textId="77777777" w:rsidR="005B429B" w:rsidRPr="005E2EBB" w:rsidRDefault="005B429B" w:rsidP="005B429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 w:rsidRPr="005E2EBB">
            <w:rPr>
              <w:rFonts w:asciiTheme="minorHAnsi" w:hAnsiTheme="minorHAnsi" w:cstheme="minorHAnsi"/>
              <w:sz w:val="18"/>
              <w:szCs w:val="18"/>
            </w:rPr>
            <w:t>Georgia Department of Education</w:t>
          </w:r>
        </w:p>
        <w:p w14:paraId="078C3FB2" w14:textId="77777777" w:rsidR="00C52C3B" w:rsidRDefault="00BA5605" w:rsidP="00C52C3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>
            <w:rPr>
              <w:rFonts w:asciiTheme="minorHAnsi" w:hAnsiTheme="minorHAnsi" w:cstheme="minorHAnsi"/>
              <w:sz w:val="18"/>
              <w:szCs w:val="18"/>
            </w:rPr>
            <w:t>May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 202</w:t>
          </w:r>
          <w:r>
            <w:rPr>
              <w:rFonts w:asciiTheme="minorHAnsi" w:hAnsiTheme="minorHAnsi" w:cstheme="minorHAnsi"/>
              <w:sz w:val="18"/>
              <w:szCs w:val="18"/>
            </w:rPr>
            <w:t>2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 • Page 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fldChar w:fldCharType="begin"/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instrText xml:space="preserve"> PAGE   \* MERGEFORMAT </w:instrTex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fldChar w:fldCharType="separate"/>
          </w:r>
          <w:r w:rsidR="005B429B">
            <w:rPr>
              <w:rFonts w:asciiTheme="minorHAnsi" w:hAnsiTheme="minorHAnsi" w:cstheme="minorHAnsi"/>
              <w:sz w:val="18"/>
              <w:szCs w:val="18"/>
            </w:rPr>
            <w:t>1</w:t>
          </w:r>
          <w:r w:rsidR="005B429B" w:rsidRPr="005E2EBB">
            <w:rPr>
              <w:rFonts w:asciiTheme="minorHAnsi" w:hAnsiTheme="minorHAnsi" w:cstheme="minorHAnsi"/>
              <w:noProof/>
              <w:sz w:val="18"/>
              <w:szCs w:val="18"/>
            </w:rPr>
            <w:fldChar w:fldCharType="end"/>
          </w:r>
          <w:r w:rsidR="005B429B" w:rsidRPr="005E2EBB">
            <w:rPr>
              <w:rFonts w:asciiTheme="minorHAnsi" w:hAnsiTheme="minorHAnsi" w:cstheme="minorHAnsi"/>
              <w:noProof/>
              <w:sz w:val="18"/>
              <w:szCs w:val="18"/>
            </w:rPr>
            <w:t xml:space="preserve"> </w:t>
          </w:r>
          <w:r w:rsidR="005B429B" w:rsidRPr="005E2EBB">
            <w:rPr>
              <w:rFonts w:asciiTheme="minorHAnsi" w:hAnsiTheme="minorHAnsi" w:cstheme="minorHAnsi"/>
              <w:sz w:val="18"/>
              <w:szCs w:val="18"/>
            </w:rPr>
            <w:t xml:space="preserve">of </w:t>
          </w:r>
          <w:r w:rsidR="005B1FED">
            <w:rPr>
              <w:rFonts w:asciiTheme="minorHAnsi" w:hAnsiTheme="minorHAnsi" w:cstheme="minorHAnsi"/>
              <w:sz w:val="18"/>
              <w:szCs w:val="18"/>
            </w:rPr>
            <w:t>6</w:t>
          </w:r>
        </w:p>
        <w:p w14:paraId="27C238BF" w14:textId="68C95658" w:rsidR="005B429B" w:rsidRPr="00C52C3B" w:rsidRDefault="005B429B" w:rsidP="00C52C3B">
          <w:pPr>
            <w:tabs>
              <w:tab w:val="center" w:pos="4320"/>
              <w:tab w:val="right" w:pos="8640"/>
            </w:tabs>
            <w:jc w:val="center"/>
            <w:rPr>
              <w:rFonts w:asciiTheme="minorHAnsi" w:hAnsiTheme="minorHAnsi" w:cstheme="minorHAnsi"/>
              <w:sz w:val="18"/>
              <w:szCs w:val="18"/>
            </w:rPr>
          </w:pPr>
          <w:r w:rsidRPr="005E2EBB">
            <w:rPr>
              <w:rFonts w:asciiTheme="minorHAnsi" w:hAnsiTheme="minorHAnsi" w:cstheme="minorHAnsi"/>
              <w:sz w:val="18"/>
              <w:szCs w:val="18"/>
            </w:rPr>
            <w:t>This institution is an equal opportunity</w:t>
          </w:r>
          <w:r w:rsidR="00C52C3B">
            <w:rPr>
              <w:rFonts w:asciiTheme="minorHAnsi" w:hAnsiTheme="minorHAnsi" w:cstheme="minorHAnsi"/>
              <w:sz w:val="18"/>
              <w:szCs w:val="18"/>
            </w:rPr>
            <w:t xml:space="preserve"> </w:t>
          </w:r>
          <w:r w:rsidRPr="005E2EBB">
            <w:rPr>
              <w:rFonts w:asciiTheme="minorHAnsi" w:hAnsiTheme="minorHAnsi" w:cstheme="minorHAnsi"/>
              <w:sz w:val="18"/>
              <w:szCs w:val="18"/>
            </w:rPr>
            <w:t>provider.</w:t>
          </w:r>
        </w:p>
        <w:p w14:paraId="0DC85E08" w14:textId="26709D11" w:rsidR="2B3B226E" w:rsidRDefault="2B3B226E" w:rsidP="003E798F">
          <w:pPr>
            <w:pStyle w:val="Header"/>
            <w:jc w:val="center"/>
          </w:pPr>
        </w:p>
      </w:tc>
      <w:tc>
        <w:tcPr>
          <w:tcW w:w="3120" w:type="dxa"/>
        </w:tcPr>
        <w:p w14:paraId="61EB75D8" w14:textId="6A2894F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2F183370" w14:textId="6B657774" w:rsidR="2B3B226E" w:rsidRDefault="2B3B226E" w:rsidP="2B3B226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3677EF47" w14:textId="77777777" w:rsidTr="2B3B226E">
      <w:tc>
        <w:tcPr>
          <w:tcW w:w="4320" w:type="dxa"/>
        </w:tcPr>
        <w:p w14:paraId="03720DA3" w14:textId="3034FDE3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5CDCC4C1" w14:textId="43F6DD22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1CE2C660" w14:textId="34DA56DB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63179455" w14:textId="62A9C6B6" w:rsidR="2B3B226E" w:rsidRDefault="2B3B226E" w:rsidP="2B3B226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37DFDC5A" w14:textId="77777777" w:rsidTr="2B3B226E">
      <w:tc>
        <w:tcPr>
          <w:tcW w:w="3120" w:type="dxa"/>
        </w:tcPr>
        <w:p w14:paraId="365161DC" w14:textId="4FFEF652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041A70D" w14:textId="22F97461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28A70B30" w14:textId="5B3E0E6B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085F5DE6" w14:textId="1AF86087" w:rsidR="2B3B226E" w:rsidRDefault="2B3B226E" w:rsidP="2B3B2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45BC2" w14:textId="77777777" w:rsidR="001515D9" w:rsidRDefault="001515D9" w:rsidP="000A197B">
      <w:r>
        <w:separator/>
      </w:r>
    </w:p>
  </w:footnote>
  <w:footnote w:type="continuationSeparator" w:id="0">
    <w:p w14:paraId="449BF8A5" w14:textId="77777777" w:rsidR="001515D9" w:rsidRDefault="001515D9" w:rsidP="000A19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4A046CE1" w14:textId="77777777" w:rsidTr="2B3B226E">
      <w:tc>
        <w:tcPr>
          <w:tcW w:w="3120" w:type="dxa"/>
        </w:tcPr>
        <w:p w14:paraId="109EFD15" w14:textId="15F34E53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33A93025" w14:textId="34EE868A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0604A6AF" w14:textId="4FFE8663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34515C11" w14:textId="39E88EE6" w:rsidR="2B3B226E" w:rsidRDefault="2B3B226E" w:rsidP="2B3B2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61D3593B" w14:textId="77777777" w:rsidTr="2B3B226E">
      <w:tc>
        <w:tcPr>
          <w:tcW w:w="3120" w:type="dxa"/>
        </w:tcPr>
        <w:p w14:paraId="1440CF3B" w14:textId="4E4B490B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078C661C" w14:textId="6AB081AA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5E0C3889" w14:textId="25A2E754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46CEF958" w14:textId="4F105BA9" w:rsidR="2B3B226E" w:rsidRDefault="2B3B226E" w:rsidP="2B3B2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505C886C" w14:textId="77777777" w:rsidTr="2B3B226E">
      <w:tc>
        <w:tcPr>
          <w:tcW w:w="4320" w:type="dxa"/>
        </w:tcPr>
        <w:p w14:paraId="76463D51" w14:textId="5C4DC1E4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2FA59F95" w14:textId="2ECB5FF7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5E8760D2" w14:textId="507C9725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45B6747A" w14:textId="1A57584F" w:rsidR="2B3B226E" w:rsidRDefault="2B3B226E" w:rsidP="2B3B22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2B3B226E" w14:paraId="70998E66" w14:textId="77777777" w:rsidTr="2B3B226E">
      <w:tc>
        <w:tcPr>
          <w:tcW w:w="4320" w:type="dxa"/>
        </w:tcPr>
        <w:p w14:paraId="5F31998B" w14:textId="23CB1CD6" w:rsidR="2B3B226E" w:rsidRDefault="2B3B226E" w:rsidP="2B3B226E">
          <w:pPr>
            <w:pStyle w:val="Header"/>
            <w:ind w:left="-115"/>
          </w:pPr>
        </w:p>
      </w:tc>
      <w:tc>
        <w:tcPr>
          <w:tcW w:w="4320" w:type="dxa"/>
        </w:tcPr>
        <w:p w14:paraId="384EE166" w14:textId="5CA99712" w:rsidR="2B3B226E" w:rsidRDefault="2B3B226E" w:rsidP="2B3B226E">
          <w:pPr>
            <w:pStyle w:val="Header"/>
            <w:jc w:val="center"/>
          </w:pPr>
        </w:p>
      </w:tc>
      <w:tc>
        <w:tcPr>
          <w:tcW w:w="4320" w:type="dxa"/>
        </w:tcPr>
        <w:p w14:paraId="211B8648" w14:textId="2B23CA0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1B943687" w14:textId="07CD6514" w:rsidR="2B3B226E" w:rsidRDefault="2B3B226E" w:rsidP="2B3B226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33F6B828" w14:textId="77777777" w:rsidTr="2B3B226E">
      <w:tc>
        <w:tcPr>
          <w:tcW w:w="3120" w:type="dxa"/>
        </w:tcPr>
        <w:p w14:paraId="12C6760C" w14:textId="76049860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3F79DC30" w14:textId="00B6554B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06159305" w14:textId="67B99716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6D6217FE" w14:textId="038B4E80" w:rsidR="2B3B226E" w:rsidRDefault="2B3B226E" w:rsidP="2B3B226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3B226E" w14:paraId="4D362120" w14:textId="77777777" w:rsidTr="2B3B226E">
      <w:tc>
        <w:tcPr>
          <w:tcW w:w="3120" w:type="dxa"/>
        </w:tcPr>
        <w:p w14:paraId="4A5BA67D" w14:textId="6D139950" w:rsidR="2B3B226E" w:rsidRDefault="2B3B226E" w:rsidP="2B3B226E">
          <w:pPr>
            <w:pStyle w:val="Header"/>
            <w:ind w:left="-115"/>
          </w:pPr>
        </w:p>
      </w:tc>
      <w:tc>
        <w:tcPr>
          <w:tcW w:w="3120" w:type="dxa"/>
        </w:tcPr>
        <w:p w14:paraId="4B133426" w14:textId="5344D32C" w:rsidR="2B3B226E" w:rsidRDefault="2B3B226E" w:rsidP="2B3B226E">
          <w:pPr>
            <w:pStyle w:val="Header"/>
            <w:jc w:val="center"/>
          </w:pPr>
        </w:p>
      </w:tc>
      <w:tc>
        <w:tcPr>
          <w:tcW w:w="3120" w:type="dxa"/>
        </w:tcPr>
        <w:p w14:paraId="2C0593E0" w14:textId="5FCA24CA" w:rsidR="2B3B226E" w:rsidRDefault="2B3B226E" w:rsidP="2B3B226E">
          <w:pPr>
            <w:pStyle w:val="Header"/>
            <w:ind w:right="-115"/>
            <w:jc w:val="right"/>
          </w:pPr>
        </w:p>
      </w:tc>
    </w:tr>
  </w:tbl>
  <w:p w14:paraId="366B307F" w14:textId="7527C09C" w:rsidR="2B3B226E" w:rsidRDefault="2B3B226E" w:rsidP="2B3B2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F3B87"/>
    <w:multiLevelType w:val="hybridMultilevel"/>
    <w:tmpl w:val="F352224E"/>
    <w:lvl w:ilvl="0" w:tplc="529446B0">
      <w:start w:val="1"/>
      <w:numFmt w:val="decimal"/>
      <w:lvlText w:val="%1."/>
      <w:lvlJc w:val="left"/>
      <w:pPr>
        <w:ind w:left="9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1" w15:restartNumberingAfterBreak="0">
    <w:nsid w:val="21254076"/>
    <w:multiLevelType w:val="hybridMultilevel"/>
    <w:tmpl w:val="79D6A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F7320"/>
    <w:multiLevelType w:val="hybridMultilevel"/>
    <w:tmpl w:val="ABEE3AA2"/>
    <w:lvl w:ilvl="0" w:tplc="0409000F">
      <w:start w:val="1"/>
      <w:numFmt w:val="decimal"/>
      <w:lvlText w:val="%1."/>
      <w:lvlJc w:val="left"/>
      <w:pPr>
        <w:ind w:left="9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3" w15:restartNumberingAfterBreak="0">
    <w:nsid w:val="438B7498"/>
    <w:multiLevelType w:val="hybridMultilevel"/>
    <w:tmpl w:val="8A5A2B16"/>
    <w:lvl w:ilvl="0" w:tplc="0409000F">
      <w:start w:val="1"/>
      <w:numFmt w:val="decimal"/>
      <w:lvlText w:val="%1."/>
      <w:lvlJc w:val="left"/>
      <w:pPr>
        <w:ind w:left="973" w:hanging="360"/>
      </w:pPr>
    </w:lvl>
    <w:lvl w:ilvl="1" w:tplc="04090019" w:tentative="1">
      <w:start w:val="1"/>
      <w:numFmt w:val="lowerLetter"/>
      <w:lvlText w:val="%2."/>
      <w:lvlJc w:val="left"/>
      <w:pPr>
        <w:ind w:left="1693" w:hanging="360"/>
      </w:pPr>
    </w:lvl>
    <w:lvl w:ilvl="2" w:tplc="0409001B" w:tentative="1">
      <w:start w:val="1"/>
      <w:numFmt w:val="lowerRoman"/>
      <w:lvlText w:val="%3."/>
      <w:lvlJc w:val="right"/>
      <w:pPr>
        <w:ind w:left="2413" w:hanging="180"/>
      </w:pPr>
    </w:lvl>
    <w:lvl w:ilvl="3" w:tplc="0409000F" w:tentative="1">
      <w:start w:val="1"/>
      <w:numFmt w:val="decimal"/>
      <w:lvlText w:val="%4."/>
      <w:lvlJc w:val="left"/>
      <w:pPr>
        <w:ind w:left="3133" w:hanging="360"/>
      </w:pPr>
    </w:lvl>
    <w:lvl w:ilvl="4" w:tplc="04090019" w:tentative="1">
      <w:start w:val="1"/>
      <w:numFmt w:val="lowerLetter"/>
      <w:lvlText w:val="%5."/>
      <w:lvlJc w:val="left"/>
      <w:pPr>
        <w:ind w:left="3853" w:hanging="360"/>
      </w:pPr>
    </w:lvl>
    <w:lvl w:ilvl="5" w:tplc="0409001B" w:tentative="1">
      <w:start w:val="1"/>
      <w:numFmt w:val="lowerRoman"/>
      <w:lvlText w:val="%6."/>
      <w:lvlJc w:val="right"/>
      <w:pPr>
        <w:ind w:left="4573" w:hanging="180"/>
      </w:pPr>
    </w:lvl>
    <w:lvl w:ilvl="6" w:tplc="0409000F" w:tentative="1">
      <w:start w:val="1"/>
      <w:numFmt w:val="decimal"/>
      <w:lvlText w:val="%7."/>
      <w:lvlJc w:val="left"/>
      <w:pPr>
        <w:ind w:left="5293" w:hanging="360"/>
      </w:pPr>
    </w:lvl>
    <w:lvl w:ilvl="7" w:tplc="04090019" w:tentative="1">
      <w:start w:val="1"/>
      <w:numFmt w:val="lowerLetter"/>
      <w:lvlText w:val="%8."/>
      <w:lvlJc w:val="left"/>
      <w:pPr>
        <w:ind w:left="6013" w:hanging="360"/>
      </w:pPr>
    </w:lvl>
    <w:lvl w:ilvl="8" w:tplc="0409001B" w:tentative="1">
      <w:start w:val="1"/>
      <w:numFmt w:val="lowerRoman"/>
      <w:lvlText w:val="%9."/>
      <w:lvlJc w:val="right"/>
      <w:pPr>
        <w:ind w:left="6733" w:hanging="180"/>
      </w:pPr>
    </w:lvl>
  </w:abstractNum>
  <w:abstractNum w:abstractNumId="4" w15:restartNumberingAfterBreak="0">
    <w:nsid w:val="4CDD77CC"/>
    <w:multiLevelType w:val="singleLevel"/>
    <w:tmpl w:val="50CC2DE6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5" w15:restartNumberingAfterBreak="0">
    <w:nsid w:val="6B3F2692"/>
    <w:multiLevelType w:val="hybridMultilevel"/>
    <w:tmpl w:val="7464AB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62D6F"/>
    <w:multiLevelType w:val="hybridMultilevel"/>
    <w:tmpl w:val="78968532"/>
    <w:lvl w:ilvl="0" w:tplc="B4A00A8E">
      <w:start w:val="16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num w:numId="1" w16cid:durableId="350835565">
    <w:abstractNumId w:val="4"/>
  </w:num>
  <w:num w:numId="2" w16cid:durableId="1457261778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3" w16cid:durableId="1539002874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4" w16cid:durableId="2053259983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5" w16cid:durableId="43721929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6" w16cid:durableId="216092193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7" w16cid:durableId="1897624346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8" w16cid:durableId="76927723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9" w16cid:durableId="1169835711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0" w16cid:durableId="1423800862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1" w16cid:durableId="1487670819">
    <w:abstractNumId w:val="4"/>
    <w:lvlOverride w:ilvl="0">
      <w:lvl w:ilvl="0">
        <w:start w:val="1"/>
        <w:numFmt w:val="decimal"/>
        <w:lvlText w:val="%1."/>
        <w:legacy w:legacy="1" w:legacySpace="0" w:legacyIndent="720"/>
        <w:lvlJc w:val="left"/>
        <w:pPr>
          <w:ind w:left="720" w:hanging="720"/>
        </w:pPr>
      </w:lvl>
    </w:lvlOverride>
  </w:num>
  <w:num w:numId="12" w16cid:durableId="183524314">
    <w:abstractNumId w:val="6"/>
  </w:num>
  <w:num w:numId="13" w16cid:durableId="1831630234">
    <w:abstractNumId w:val="3"/>
  </w:num>
  <w:num w:numId="14" w16cid:durableId="1075664433">
    <w:abstractNumId w:val="2"/>
  </w:num>
  <w:num w:numId="15" w16cid:durableId="678697802">
    <w:abstractNumId w:val="0"/>
  </w:num>
  <w:num w:numId="16" w16cid:durableId="872694185">
    <w:abstractNumId w:val="1"/>
  </w:num>
  <w:num w:numId="17" w16cid:durableId="20930401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TYwMTQyNjAzNDFS0lEKTi0uzszPAykwrAUACsSrpiwAAAA="/>
  </w:docVars>
  <w:rsids>
    <w:rsidRoot w:val="000A197B"/>
    <w:rsid w:val="0000189B"/>
    <w:rsid w:val="000034A3"/>
    <w:rsid w:val="00003C9D"/>
    <w:rsid w:val="00016885"/>
    <w:rsid w:val="000432F4"/>
    <w:rsid w:val="00043B92"/>
    <w:rsid w:val="00073EDE"/>
    <w:rsid w:val="000901DC"/>
    <w:rsid w:val="000949F6"/>
    <w:rsid w:val="000A197B"/>
    <w:rsid w:val="000B55F5"/>
    <w:rsid w:val="000C2392"/>
    <w:rsid w:val="000C2A84"/>
    <w:rsid w:val="000C6F0D"/>
    <w:rsid w:val="000E0008"/>
    <w:rsid w:val="000E3027"/>
    <w:rsid w:val="000E39E2"/>
    <w:rsid w:val="000E61DE"/>
    <w:rsid w:val="000E79FA"/>
    <w:rsid w:val="000F6A4C"/>
    <w:rsid w:val="00110B03"/>
    <w:rsid w:val="0014666F"/>
    <w:rsid w:val="001515D9"/>
    <w:rsid w:val="0015515A"/>
    <w:rsid w:val="00172CF6"/>
    <w:rsid w:val="001A078E"/>
    <w:rsid w:val="001A3408"/>
    <w:rsid w:val="001A4444"/>
    <w:rsid w:val="001D497E"/>
    <w:rsid w:val="001D64E2"/>
    <w:rsid w:val="001E02C0"/>
    <w:rsid w:val="001E25C4"/>
    <w:rsid w:val="001E42A9"/>
    <w:rsid w:val="001E53F7"/>
    <w:rsid w:val="00215CE1"/>
    <w:rsid w:val="00237957"/>
    <w:rsid w:val="00243FD4"/>
    <w:rsid w:val="00244246"/>
    <w:rsid w:val="002443EF"/>
    <w:rsid w:val="0025276D"/>
    <w:rsid w:val="00270E0A"/>
    <w:rsid w:val="00293C28"/>
    <w:rsid w:val="0029447F"/>
    <w:rsid w:val="002B1196"/>
    <w:rsid w:val="002B5A1A"/>
    <w:rsid w:val="00300442"/>
    <w:rsid w:val="003056F9"/>
    <w:rsid w:val="00313A45"/>
    <w:rsid w:val="00333F7F"/>
    <w:rsid w:val="00336E86"/>
    <w:rsid w:val="00347EB6"/>
    <w:rsid w:val="003638EF"/>
    <w:rsid w:val="00367742"/>
    <w:rsid w:val="0038315B"/>
    <w:rsid w:val="00397E3F"/>
    <w:rsid w:val="003C2CF4"/>
    <w:rsid w:val="003D2A88"/>
    <w:rsid w:val="003D5CD1"/>
    <w:rsid w:val="003D6E3C"/>
    <w:rsid w:val="003E0000"/>
    <w:rsid w:val="003E798F"/>
    <w:rsid w:val="003F31CA"/>
    <w:rsid w:val="004013D9"/>
    <w:rsid w:val="00424634"/>
    <w:rsid w:val="004251B3"/>
    <w:rsid w:val="00450BD4"/>
    <w:rsid w:val="004513B4"/>
    <w:rsid w:val="00475358"/>
    <w:rsid w:val="00484716"/>
    <w:rsid w:val="00493E18"/>
    <w:rsid w:val="004A14A5"/>
    <w:rsid w:val="004D1E83"/>
    <w:rsid w:val="004F1480"/>
    <w:rsid w:val="004F4237"/>
    <w:rsid w:val="00513AC3"/>
    <w:rsid w:val="00514035"/>
    <w:rsid w:val="00520FE8"/>
    <w:rsid w:val="00537C53"/>
    <w:rsid w:val="005461CE"/>
    <w:rsid w:val="005527B1"/>
    <w:rsid w:val="00560570"/>
    <w:rsid w:val="005622F6"/>
    <w:rsid w:val="00567622"/>
    <w:rsid w:val="005800AB"/>
    <w:rsid w:val="005875EC"/>
    <w:rsid w:val="00592F92"/>
    <w:rsid w:val="005A00FC"/>
    <w:rsid w:val="005A26A4"/>
    <w:rsid w:val="005B1FED"/>
    <w:rsid w:val="005B429B"/>
    <w:rsid w:val="005E1AEB"/>
    <w:rsid w:val="005F3801"/>
    <w:rsid w:val="00614C5D"/>
    <w:rsid w:val="0063295B"/>
    <w:rsid w:val="00633FFB"/>
    <w:rsid w:val="00636DE7"/>
    <w:rsid w:val="0064173C"/>
    <w:rsid w:val="00645218"/>
    <w:rsid w:val="00645290"/>
    <w:rsid w:val="006614C7"/>
    <w:rsid w:val="006A4E1B"/>
    <w:rsid w:val="006A6226"/>
    <w:rsid w:val="006C61C2"/>
    <w:rsid w:val="006D2458"/>
    <w:rsid w:val="006D4D74"/>
    <w:rsid w:val="006F6E48"/>
    <w:rsid w:val="006F71EA"/>
    <w:rsid w:val="00710395"/>
    <w:rsid w:val="007129E1"/>
    <w:rsid w:val="007263DC"/>
    <w:rsid w:val="00732D35"/>
    <w:rsid w:val="00770A52"/>
    <w:rsid w:val="0077627C"/>
    <w:rsid w:val="00781721"/>
    <w:rsid w:val="0078403F"/>
    <w:rsid w:val="00791193"/>
    <w:rsid w:val="00791E01"/>
    <w:rsid w:val="007927DD"/>
    <w:rsid w:val="0079660F"/>
    <w:rsid w:val="007A4336"/>
    <w:rsid w:val="007B7458"/>
    <w:rsid w:val="007C55AE"/>
    <w:rsid w:val="007D35DE"/>
    <w:rsid w:val="007E4259"/>
    <w:rsid w:val="007F2819"/>
    <w:rsid w:val="008005E7"/>
    <w:rsid w:val="00817B6A"/>
    <w:rsid w:val="0082256B"/>
    <w:rsid w:val="00824FD8"/>
    <w:rsid w:val="008445DF"/>
    <w:rsid w:val="008458D0"/>
    <w:rsid w:val="00853FD9"/>
    <w:rsid w:val="00863DA6"/>
    <w:rsid w:val="00864571"/>
    <w:rsid w:val="0086485D"/>
    <w:rsid w:val="008700E3"/>
    <w:rsid w:val="008702BE"/>
    <w:rsid w:val="00877B6E"/>
    <w:rsid w:val="00885BDA"/>
    <w:rsid w:val="00891745"/>
    <w:rsid w:val="00894FF0"/>
    <w:rsid w:val="00896185"/>
    <w:rsid w:val="008B511C"/>
    <w:rsid w:val="008B68F1"/>
    <w:rsid w:val="008B6ADE"/>
    <w:rsid w:val="008C19BC"/>
    <w:rsid w:val="008C5807"/>
    <w:rsid w:val="008D14C3"/>
    <w:rsid w:val="008E525B"/>
    <w:rsid w:val="00902512"/>
    <w:rsid w:val="00905660"/>
    <w:rsid w:val="00915A3E"/>
    <w:rsid w:val="00926F64"/>
    <w:rsid w:val="00931D27"/>
    <w:rsid w:val="0094319F"/>
    <w:rsid w:val="00944080"/>
    <w:rsid w:val="00950464"/>
    <w:rsid w:val="00953A40"/>
    <w:rsid w:val="00970398"/>
    <w:rsid w:val="00985D4F"/>
    <w:rsid w:val="009902F1"/>
    <w:rsid w:val="0099032B"/>
    <w:rsid w:val="0099096F"/>
    <w:rsid w:val="009B275D"/>
    <w:rsid w:val="009B5A16"/>
    <w:rsid w:val="009C68E0"/>
    <w:rsid w:val="009E0553"/>
    <w:rsid w:val="009E0F72"/>
    <w:rsid w:val="009E495E"/>
    <w:rsid w:val="009F3976"/>
    <w:rsid w:val="009F59A3"/>
    <w:rsid w:val="009F6E50"/>
    <w:rsid w:val="00A039A6"/>
    <w:rsid w:val="00A217BD"/>
    <w:rsid w:val="00A330E8"/>
    <w:rsid w:val="00A443B6"/>
    <w:rsid w:val="00A51D03"/>
    <w:rsid w:val="00A66A32"/>
    <w:rsid w:val="00A705B5"/>
    <w:rsid w:val="00A70EFE"/>
    <w:rsid w:val="00A712B8"/>
    <w:rsid w:val="00A72919"/>
    <w:rsid w:val="00A85C87"/>
    <w:rsid w:val="00AA1695"/>
    <w:rsid w:val="00AA1872"/>
    <w:rsid w:val="00AC7D17"/>
    <w:rsid w:val="00AE6C47"/>
    <w:rsid w:val="00AE7F6D"/>
    <w:rsid w:val="00AF41FB"/>
    <w:rsid w:val="00AF68C0"/>
    <w:rsid w:val="00B0703A"/>
    <w:rsid w:val="00B24194"/>
    <w:rsid w:val="00B24FE7"/>
    <w:rsid w:val="00B3030A"/>
    <w:rsid w:val="00B34A26"/>
    <w:rsid w:val="00B34FB6"/>
    <w:rsid w:val="00B40CB4"/>
    <w:rsid w:val="00B424EF"/>
    <w:rsid w:val="00B63174"/>
    <w:rsid w:val="00B637D5"/>
    <w:rsid w:val="00B6565B"/>
    <w:rsid w:val="00B70FEA"/>
    <w:rsid w:val="00B8456E"/>
    <w:rsid w:val="00BA3019"/>
    <w:rsid w:val="00BA33A7"/>
    <w:rsid w:val="00BA5605"/>
    <w:rsid w:val="00BA59F7"/>
    <w:rsid w:val="00BA6CA0"/>
    <w:rsid w:val="00BB5794"/>
    <w:rsid w:val="00BC3307"/>
    <w:rsid w:val="00BC6621"/>
    <w:rsid w:val="00BD4273"/>
    <w:rsid w:val="00BD4F75"/>
    <w:rsid w:val="00BD57F5"/>
    <w:rsid w:val="00BF66E2"/>
    <w:rsid w:val="00BF7DBA"/>
    <w:rsid w:val="00C0300F"/>
    <w:rsid w:val="00C2523C"/>
    <w:rsid w:val="00C3332A"/>
    <w:rsid w:val="00C42488"/>
    <w:rsid w:val="00C44AA3"/>
    <w:rsid w:val="00C478FC"/>
    <w:rsid w:val="00C52C3B"/>
    <w:rsid w:val="00C55870"/>
    <w:rsid w:val="00C56342"/>
    <w:rsid w:val="00C62012"/>
    <w:rsid w:val="00C6532F"/>
    <w:rsid w:val="00C66A99"/>
    <w:rsid w:val="00C70880"/>
    <w:rsid w:val="00C84E67"/>
    <w:rsid w:val="00C96F3E"/>
    <w:rsid w:val="00CB0DEF"/>
    <w:rsid w:val="00CB5BFA"/>
    <w:rsid w:val="00CC22B2"/>
    <w:rsid w:val="00CC50AE"/>
    <w:rsid w:val="00CC672A"/>
    <w:rsid w:val="00CD306A"/>
    <w:rsid w:val="00CE064E"/>
    <w:rsid w:val="00CE0977"/>
    <w:rsid w:val="00CF1D85"/>
    <w:rsid w:val="00D059C4"/>
    <w:rsid w:val="00D314C4"/>
    <w:rsid w:val="00D42116"/>
    <w:rsid w:val="00D4491A"/>
    <w:rsid w:val="00D74376"/>
    <w:rsid w:val="00D82766"/>
    <w:rsid w:val="00D84CE1"/>
    <w:rsid w:val="00D84DD5"/>
    <w:rsid w:val="00DA1A10"/>
    <w:rsid w:val="00DA3520"/>
    <w:rsid w:val="00DB471A"/>
    <w:rsid w:val="00DB793D"/>
    <w:rsid w:val="00DC279C"/>
    <w:rsid w:val="00DC3BDF"/>
    <w:rsid w:val="00DD228B"/>
    <w:rsid w:val="00DD5750"/>
    <w:rsid w:val="00DF165C"/>
    <w:rsid w:val="00E005FC"/>
    <w:rsid w:val="00E07DCC"/>
    <w:rsid w:val="00E24063"/>
    <w:rsid w:val="00E247CF"/>
    <w:rsid w:val="00E31783"/>
    <w:rsid w:val="00E4098F"/>
    <w:rsid w:val="00E52D15"/>
    <w:rsid w:val="00E53C73"/>
    <w:rsid w:val="00E557A8"/>
    <w:rsid w:val="00E62F4B"/>
    <w:rsid w:val="00E649F9"/>
    <w:rsid w:val="00E71F0B"/>
    <w:rsid w:val="00E73BFA"/>
    <w:rsid w:val="00E84ADA"/>
    <w:rsid w:val="00E93ECA"/>
    <w:rsid w:val="00E95F76"/>
    <w:rsid w:val="00EA78E2"/>
    <w:rsid w:val="00EC000B"/>
    <w:rsid w:val="00ED31ED"/>
    <w:rsid w:val="00EF3511"/>
    <w:rsid w:val="00EF3D6C"/>
    <w:rsid w:val="00EF503B"/>
    <w:rsid w:val="00F02474"/>
    <w:rsid w:val="00F0409D"/>
    <w:rsid w:val="00F06F20"/>
    <w:rsid w:val="00F10B79"/>
    <w:rsid w:val="00F11051"/>
    <w:rsid w:val="00F207E5"/>
    <w:rsid w:val="00F239FF"/>
    <w:rsid w:val="00F32CDA"/>
    <w:rsid w:val="00F44404"/>
    <w:rsid w:val="00F45446"/>
    <w:rsid w:val="00F45AFD"/>
    <w:rsid w:val="00F52C36"/>
    <w:rsid w:val="00F63B60"/>
    <w:rsid w:val="00F71551"/>
    <w:rsid w:val="00F80B2A"/>
    <w:rsid w:val="00F83568"/>
    <w:rsid w:val="00F850FE"/>
    <w:rsid w:val="00F8769B"/>
    <w:rsid w:val="00F94BE7"/>
    <w:rsid w:val="00FA40EE"/>
    <w:rsid w:val="00FC3C73"/>
    <w:rsid w:val="00FC7410"/>
    <w:rsid w:val="00FD34C2"/>
    <w:rsid w:val="00FF1C4C"/>
    <w:rsid w:val="2B3B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56686B"/>
  <w15:chartTrackingRefBased/>
  <w15:docId w15:val="{EE8E401E-1E94-4B5D-8592-2393CF0DA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23C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0A197B"/>
    <w:pPr>
      <w:keepNext/>
      <w:tabs>
        <w:tab w:val="left" w:pos="-720"/>
      </w:tabs>
      <w:suppressAutoHyphens/>
      <w:jc w:val="both"/>
      <w:outlineLvl w:val="0"/>
    </w:pPr>
    <w:rPr>
      <w:b/>
      <w:spacing w:val="-3"/>
      <w:sz w:val="24"/>
    </w:rPr>
  </w:style>
  <w:style w:type="paragraph" w:styleId="Heading2">
    <w:name w:val="heading 2"/>
    <w:basedOn w:val="Normal"/>
    <w:next w:val="Normal"/>
    <w:link w:val="Heading2Char"/>
    <w:qFormat/>
    <w:rsid w:val="000A197B"/>
    <w:pPr>
      <w:keepNext/>
      <w:tabs>
        <w:tab w:val="left" w:pos="-720"/>
      </w:tabs>
      <w:suppressAutoHyphens/>
      <w:jc w:val="both"/>
      <w:outlineLvl w:val="1"/>
    </w:pPr>
    <w:rPr>
      <w:b/>
      <w:spacing w:val="-3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A197B"/>
    <w:rPr>
      <w:rFonts w:ascii="Times New Roman" w:eastAsia="Times New Roman" w:hAnsi="Times New Roman" w:cs="Times New Roman"/>
      <w:b/>
      <w:spacing w:val="-3"/>
      <w:sz w:val="24"/>
      <w:szCs w:val="20"/>
    </w:rPr>
  </w:style>
  <w:style w:type="character" w:customStyle="1" w:styleId="Heading2Char">
    <w:name w:val="Heading 2 Char"/>
    <w:link w:val="Heading2"/>
    <w:rsid w:val="000A197B"/>
    <w:rPr>
      <w:rFonts w:ascii="Times New Roman" w:eastAsia="Times New Roman" w:hAnsi="Times New Roman" w:cs="Times New Roman"/>
      <w:b/>
      <w:spacing w:val="-3"/>
      <w:sz w:val="26"/>
      <w:szCs w:val="20"/>
    </w:rPr>
  </w:style>
  <w:style w:type="paragraph" w:styleId="Footer">
    <w:name w:val="footer"/>
    <w:basedOn w:val="Normal"/>
    <w:link w:val="FooterChar"/>
    <w:uiPriority w:val="99"/>
    <w:rsid w:val="000A197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A197B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0A197B"/>
  </w:style>
  <w:style w:type="paragraph" w:styleId="Header">
    <w:name w:val="header"/>
    <w:basedOn w:val="Normal"/>
    <w:link w:val="HeaderChar"/>
    <w:uiPriority w:val="99"/>
    <w:unhideWhenUsed/>
    <w:rsid w:val="000A197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A197B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link w:val="NoSpacingChar"/>
    <w:uiPriority w:val="1"/>
    <w:qFormat/>
    <w:rsid w:val="00C2523C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C2523C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1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51B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3801"/>
    <w:pPr>
      <w:ind w:left="720"/>
    </w:pPr>
  </w:style>
  <w:style w:type="paragraph" w:customStyle="1" w:styleId="Default">
    <w:name w:val="Default"/>
    <w:rsid w:val="00E95F7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B2419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B7458"/>
    <w:rPr>
      <w:color w:val="954F72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7E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7E3F"/>
  </w:style>
  <w:style w:type="character" w:customStyle="1" w:styleId="CommentTextChar">
    <w:name w:val="Comment Text Char"/>
    <w:basedOn w:val="DefaultParagraphFont"/>
    <w:link w:val="CommentText"/>
    <w:uiPriority w:val="99"/>
    <w:rsid w:val="00397E3F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E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E3F"/>
    <w:rPr>
      <w:rFonts w:ascii="Times New Roman" w:eastAsia="Times New Roman" w:hAnsi="Times New Roman"/>
      <w:b/>
      <w:bCs/>
    </w:rPr>
  </w:style>
  <w:style w:type="character" w:styleId="Mention">
    <w:name w:val="Mention"/>
    <w:basedOn w:val="DefaultParagraphFont"/>
    <w:uiPriority w:val="99"/>
    <w:unhideWhenUsed/>
    <w:rsid w:val="00F0409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0d30800708aaa3f8b06b15e6a043656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8db1aeae2fa1eb17f3b6523e3dc51f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0D6337-731C-4413-837C-3AE0F8C543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A32143-8C74-4266-9CAC-11BD998EA932}">
  <ds:schemaRefs>
    <ds:schemaRef ds:uri="http://schemas.microsoft.com/office/2006/metadata/properties"/>
    <ds:schemaRef ds:uri="http://schemas.microsoft.com/office/infopath/2007/PartnerControls"/>
    <ds:schemaRef ds:uri="5a45cf51-e547-4f86-ac0d-cc0f00c4859f"/>
    <ds:schemaRef ds:uri="f12cb5d1-7d87-4804-95e1-3354870b323f"/>
  </ds:schemaRefs>
</ds:datastoreItem>
</file>

<file path=customXml/itemProps3.xml><?xml version="1.0" encoding="utf-8"?>
<ds:datastoreItem xmlns:ds="http://schemas.openxmlformats.org/officeDocument/2006/customXml" ds:itemID="{F75E23F3-DD2A-444A-8610-E398B7AF8C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50D85A-8921-4967-84D6-9768047A20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 AND REDUCED-PRICE MEAL POLICY STATEMENT SCHOOL YEAR 2011-2012</vt:lpstr>
    </vt:vector>
  </TitlesOfParts>
  <Company>Georgia Department of Education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 AND REDUCED-PRICE MEAL POLICY STATEMENT SCHOOL YEAR 2011-2012</dc:title>
  <dc:subject>KEEP THIS BOOKLET ON FILE</dc:subject>
  <dc:creator>TL</dc:creator>
  <cp:keywords/>
  <cp:lastModifiedBy>Trae Cown</cp:lastModifiedBy>
  <cp:revision>19</cp:revision>
  <cp:lastPrinted>2019-05-17T19:32:00Z</cp:lastPrinted>
  <dcterms:created xsi:type="dcterms:W3CDTF">2020-04-30T19:52:00Z</dcterms:created>
  <dcterms:modified xsi:type="dcterms:W3CDTF">2024-05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  <property fmtid="{D5CDD505-2E9C-101B-9397-08002B2CF9AE}" pid="3" name="MediaServiceImageTags">
    <vt:lpwstr/>
  </property>
</Properties>
</file>